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A8030E" w14:textId="1D92BBB7" w:rsidR="00AE2E80" w:rsidRPr="00E11461" w:rsidRDefault="00FC4D22" w:rsidP="004E73E4">
      <w:pPr>
        <w:pStyle w:val="NoSpacing"/>
        <w:jc w:val="right"/>
        <w:rPr>
          <w:rFonts w:ascii="Arial" w:hAnsi="Arial" w:cs="Arial"/>
          <w:b/>
          <w:sz w:val="26"/>
          <w:szCs w:val="26"/>
        </w:rPr>
      </w:pPr>
      <w:r w:rsidRPr="00E11461">
        <w:rPr>
          <w:rFonts w:ascii="Arial" w:hAnsi="Arial" w:cs="Arial"/>
          <w:b/>
          <w:sz w:val="26"/>
          <w:szCs w:val="26"/>
        </w:rPr>
        <w:t>ZAHTJEV ZA REFUNDACIJU</w:t>
      </w:r>
      <w:r w:rsidR="004E73E4">
        <w:rPr>
          <w:rFonts w:ascii="Arial" w:hAnsi="Arial" w:cs="Arial"/>
          <w:b/>
          <w:sz w:val="26"/>
          <w:szCs w:val="26"/>
        </w:rPr>
        <w:t xml:space="preserve"> </w:t>
      </w:r>
      <w:r w:rsidR="00770928" w:rsidRPr="00E11461">
        <w:rPr>
          <w:rFonts w:ascii="Arial" w:hAnsi="Arial" w:cs="Arial"/>
          <w:b/>
          <w:sz w:val="26"/>
          <w:szCs w:val="26"/>
        </w:rPr>
        <w:t>PUTNIH TROŠKOVA</w:t>
      </w:r>
    </w:p>
    <w:p w14:paraId="2D8A0881" w14:textId="77777777" w:rsidR="00770928" w:rsidRPr="00E11461" w:rsidRDefault="00770928" w:rsidP="00770928">
      <w:pPr>
        <w:pStyle w:val="NoSpacing"/>
        <w:rPr>
          <w:rFonts w:ascii="Arial" w:hAnsi="Arial" w:cs="Arial"/>
        </w:rPr>
      </w:pPr>
    </w:p>
    <w:p w14:paraId="2374FD3B" w14:textId="77777777" w:rsidR="003F7DE6" w:rsidRPr="00E11461" w:rsidRDefault="00FC4D22" w:rsidP="001B0B36">
      <w:pPr>
        <w:pStyle w:val="NoSpacing"/>
        <w:jc w:val="both"/>
        <w:rPr>
          <w:rFonts w:ascii="Arial" w:hAnsi="Arial" w:cs="Arial"/>
          <w:sz w:val="14"/>
          <w:szCs w:val="14"/>
        </w:rPr>
      </w:pPr>
      <w:r w:rsidRPr="00E11461">
        <w:rPr>
          <w:rFonts w:ascii="Arial" w:hAnsi="Arial" w:cs="Arial"/>
          <w:sz w:val="14"/>
          <w:szCs w:val="14"/>
        </w:rPr>
        <w:t xml:space="preserve">Podaci traženi u zahtjevu </w:t>
      </w:r>
      <w:r w:rsidR="003F7DE6" w:rsidRPr="00E11461">
        <w:rPr>
          <w:rFonts w:ascii="Arial" w:hAnsi="Arial" w:cs="Arial"/>
          <w:sz w:val="14"/>
          <w:szCs w:val="14"/>
        </w:rPr>
        <w:t xml:space="preserve">neophodni </w:t>
      </w:r>
      <w:r w:rsidRPr="00E11461">
        <w:rPr>
          <w:rFonts w:ascii="Arial" w:hAnsi="Arial" w:cs="Arial"/>
          <w:sz w:val="14"/>
          <w:szCs w:val="14"/>
        </w:rPr>
        <w:t xml:space="preserve">su </w:t>
      </w:r>
      <w:r w:rsidR="003F7DE6" w:rsidRPr="00E11461">
        <w:rPr>
          <w:rFonts w:ascii="Arial" w:hAnsi="Arial" w:cs="Arial"/>
          <w:sz w:val="14"/>
          <w:szCs w:val="14"/>
        </w:rPr>
        <w:t xml:space="preserve">kako </w:t>
      </w:r>
      <w:r w:rsidRPr="00E11461">
        <w:rPr>
          <w:rFonts w:ascii="Arial" w:hAnsi="Arial" w:cs="Arial"/>
          <w:sz w:val="14"/>
          <w:szCs w:val="14"/>
        </w:rPr>
        <w:t xml:space="preserve">bi Institut za razvoj mladih KULT mogao refundirati putne troškove žiralno. Podaci će se </w:t>
      </w:r>
      <w:r w:rsidR="003F7DE6" w:rsidRPr="00E11461">
        <w:rPr>
          <w:rFonts w:ascii="Arial" w:hAnsi="Arial" w:cs="Arial"/>
          <w:sz w:val="14"/>
          <w:szCs w:val="14"/>
        </w:rPr>
        <w:t>koristit</w:t>
      </w:r>
      <w:r w:rsidRPr="00E11461">
        <w:rPr>
          <w:rFonts w:ascii="Arial" w:hAnsi="Arial" w:cs="Arial"/>
          <w:sz w:val="14"/>
          <w:szCs w:val="14"/>
        </w:rPr>
        <w:t>i</w:t>
      </w:r>
      <w:r w:rsidR="003F7DE6" w:rsidRPr="00E11461">
        <w:rPr>
          <w:rFonts w:ascii="Arial" w:hAnsi="Arial" w:cs="Arial"/>
          <w:sz w:val="14"/>
          <w:szCs w:val="14"/>
        </w:rPr>
        <w:t xml:space="preserve"> isključivo u </w:t>
      </w:r>
      <w:r w:rsidRPr="00E11461">
        <w:rPr>
          <w:rFonts w:ascii="Arial" w:hAnsi="Arial" w:cs="Arial"/>
          <w:sz w:val="14"/>
          <w:szCs w:val="14"/>
        </w:rPr>
        <w:t>interne svrhe Instituta</w:t>
      </w:r>
      <w:r w:rsidR="003F7DE6" w:rsidRPr="00E11461">
        <w:rPr>
          <w:rFonts w:ascii="Arial" w:hAnsi="Arial" w:cs="Arial"/>
          <w:sz w:val="14"/>
          <w:szCs w:val="14"/>
        </w:rPr>
        <w:t xml:space="preserve">. </w:t>
      </w:r>
      <w:r w:rsidRPr="00E11461">
        <w:rPr>
          <w:rFonts w:ascii="Arial" w:hAnsi="Arial" w:cs="Arial"/>
          <w:sz w:val="14"/>
          <w:szCs w:val="14"/>
        </w:rPr>
        <w:t>Putni troškovi obračunavaju se i isplaćuju u skladu s Pravilnikom o finansijsko</w:t>
      </w:r>
      <w:r w:rsidR="0047108B" w:rsidRPr="00E11461">
        <w:rPr>
          <w:rFonts w:ascii="Arial" w:hAnsi="Arial" w:cs="Arial"/>
          <w:sz w:val="14"/>
          <w:szCs w:val="14"/>
        </w:rPr>
        <w:t>m poslovanju Instituta</w:t>
      </w:r>
      <w:r w:rsidR="003F7DE6" w:rsidRPr="00E11461">
        <w:rPr>
          <w:rFonts w:ascii="Arial" w:hAnsi="Arial" w:cs="Arial"/>
          <w:sz w:val="14"/>
          <w:szCs w:val="14"/>
        </w:rPr>
        <w:t>.</w:t>
      </w:r>
      <w:r w:rsidR="0047108B" w:rsidRPr="00E11461">
        <w:rPr>
          <w:rFonts w:ascii="Arial" w:hAnsi="Arial" w:cs="Arial"/>
          <w:sz w:val="14"/>
          <w:szCs w:val="14"/>
        </w:rPr>
        <w:t xml:space="preserve"> Dio Pravilnika</w:t>
      </w:r>
      <w:r w:rsidR="005C1C1C" w:rsidRPr="00E11461">
        <w:rPr>
          <w:rFonts w:ascii="Arial" w:hAnsi="Arial" w:cs="Arial"/>
          <w:sz w:val="14"/>
          <w:szCs w:val="14"/>
        </w:rPr>
        <w:t xml:space="preserve"> koji se odnosi na zahtjev za refundaciju putnih troškova nalazi se u prilogu.</w:t>
      </w:r>
    </w:p>
    <w:p w14:paraId="5A237508" w14:textId="77777777" w:rsidR="00A8357B" w:rsidRPr="00E11461" w:rsidRDefault="00FC4D22" w:rsidP="00FC4D22">
      <w:pPr>
        <w:pStyle w:val="NoSpacing"/>
        <w:jc w:val="both"/>
        <w:rPr>
          <w:rFonts w:ascii="Arial" w:hAnsi="Arial" w:cs="Arial"/>
          <w:sz w:val="14"/>
          <w:szCs w:val="14"/>
        </w:rPr>
      </w:pPr>
      <w:r w:rsidRPr="00E11461">
        <w:rPr>
          <w:rFonts w:ascii="Arial" w:hAnsi="Arial" w:cs="Arial"/>
          <w:sz w:val="14"/>
          <w:szCs w:val="14"/>
        </w:rPr>
        <w:t>Popunjen zahtjev potrebno je poslati do roka i na način koji je Institut postavio za događaj na koji se prijavljujete.</w:t>
      </w:r>
    </w:p>
    <w:p w14:paraId="1D4DA161" w14:textId="77777777" w:rsidR="00A8357B" w:rsidRPr="00E11461" w:rsidRDefault="00A8357B" w:rsidP="00770928">
      <w:pPr>
        <w:pStyle w:val="NoSpacing"/>
        <w:rPr>
          <w:rFonts w:ascii="Arial" w:hAnsi="Arial" w:cs="Arial"/>
          <w:sz w:val="15"/>
          <w:szCs w:val="15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98"/>
        <w:gridCol w:w="6864"/>
      </w:tblGrid>
      <w:tr w:rsidR="00770928" w:rsidRPr="00E11461" w14:paraId="27F54D75" w14:textId="77777777" w:rsidTr="009D0390">
        <w:tc>
          <w:tcPr>
            <w:tcW w:w="2235" w:type="dxa"/>
          </w:tcPr>
          <w:p w14:paraId="4634C82D" w14:textId="77777777" w:rsidR="00770928" w:rsidRPr="00E11461" w:rsidRDefault="00770928" w:rsidP="005C1C1C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Naziv </w:t>
            </w:r>
            <w:r w:rsidR="005C1C1C" w:rsidRPr="00E11461">
              <w:rPr>
                <w:rFonts w:ascii="Arial" w:hAnsi="Arial" w:cs="Arial"/>
                <w:sz w:val="16"/>
                <w:szCs w:val="16"/>
              </w:rPr>
              <w:t>događaja</w:t>
            </w:r>
          </w:p>
        </w:tc>
        <w:tc>
          <w:tcPr>
            <w:tcW w:w="7053" w:type="dxa"/>
          </w:tcPr>
          <w:p w14:paraId="71F03A31" w14:textId="77777777" w:rsidR="00770928" w:rsidRPr="00E11461" w:rsidRDefault="00FC4D22" w:rsidP="003F7DE6">
            <w:pPr>
              <w:pStyle w:val="NoSpacing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bookmarkStart w:id="0" w:name="_GoBack"/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bookmarkEnd w:id="0"/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</w:tr>
      <w:tr w:rsidR="00A8357B" w:rsidRPr="00E11461" w14:paraId="37958C26" w14:textId="77777777" w:rsidTr="009D0390">
        <w:tc>
          <w:tcPr>
            <w:tcW w:w="2235" w:type="dxa"/>
          </w:tcPr>
          <w:p w14:paraId="08A94B76" w14:textId="77777777" w:rsidR="00A8357B" w:rsidRPr="00E11461" w:rsidRDefault="00A8357B" w:rsidP="0077092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Mjesto i datum održavanja</w:t>
            </w:r>
          </w:p>
        </w:tc>
        <w:tc>
          <w:tcPr>
            <w:tcW w:w="7053" w:type="dxa"/>
          </w:tcPr>
          <w:p w14:paraId="61C0AC0E" w14:textId="77777777" w:rsidR="00A8357B" w:rsidRPr="00E11461" w:rsidRDefault="00FC4D22" w:rsidP="00770928">
            <w:pPr>
              <w:pStyle w:val="NoSpacing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7F2E5954" w14:textId="77777777" w:rsidR="00770928" w:rsidRPr="00E11461" w:rsidRDefault="00770928" w:rsidP="00770928">
      <w:pPr>
        <w:pStyle w:val="NoSpacing"/>
        <w:rPr>
          <w:rFonts w:ascii="Arial" w:hAnsi="Arial" w:cs="Arial"/>
          <w:sz w:val="17"/>
          <w:szCs w:val="17"/>
        </w:rPr>
      </w:pPr>
    </w:p>
    <w:p w14:paraId="3025EF51" w14:textId="77777777" w:rsidR="00696AF8" w:rsidRPr="009A0417" w:rsidRDefault="00696AF8" w:rsidP="00770928">
      <w:pPr>
        <w:pStyle w:val="NoSpacing"/>
        <w:rPr>
          <w:rFonts w:ascii="Arial" w:hAnsi="Arial" w:cs="Arial"/>
          <w:i/>
          <w:sz w:val="16"/>
          <w:szCs w:val="16"/>
        </w:rPr>
      </w:pPr>
      <w:r w:rsidRPr="009A0417">
        <w:rPr>
          <w:rFonts w:ascii="Arial" w:hAnsi="Arial" w:cs="Arial"/>
          <w:i/>
          <w:sz w:val="16"/>
          <w:szCs w:val="16"/>
        </w:rPr>
        <w:t>Podaci o osobi koja putuj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01"/>
        <w:gridCol w:w="6861"/>
      </w:tblGrid>
      <w:tr w:rsidR="00CF0130" w:rsidRPr="00E11461" w14:paraId="5C5009D1" w14:textId="77777777" w:rsidTr="0053045E">
        <w:tc>
          <w:tcPr>
            <w:tcW w:w="2235" w:type="dxa"/>
          </w:tcPr>
          <w:p w14:paraId="3A5ABD62" w14:textId="77777777" w:rsidR="00CF0130" w:rsidRPr="00E11461" w:rsidRDefault="00CF0130" w:rsidP="00FC4D22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Ime i prezime</w:t>
            </w:r>
          </w:p>
        </w:tc>
        <w:tc>
          <w:tcPr>
            <w:tcW w:w="7053" w:type="dxa"/>
            <w:vAlign w:val="center"/>
          </w:tcPr>
          <w:p w14:paraId="462032F7" w14:textId="77777777" w:rsidR="00CF0130" w:rsidRPr="00E11461" w:rsidRDefault="009D0390" w:rsidP="0053045E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bookmarkStart w:id="1" w:name="Tekst1"/>
            <w:r w:rsidRPr="00E11461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  <w:bookmarkEnd w:id="1"/>
          </w:p>
        </w:tc>
      </w:tr>
      <w:tr w:rsidR="00CF0130" w:rsidRPr="00E11461" w14:paraId="21EED789" w14:textId="77777777" w:rsidTr="0053045E">
        <w:tc>
          <w:tcPr>
            <w:tcW w:w="2235" w:type="dxa"/>
          </w:tcPr>
          <w:p w14:paraId="059579D6" w14:textId="0D03B852" w:rsidR="00CF0130" w:rsidRPr="00E11461" w:rsidRDefault="00CF0130" w:rsidP="003F7DE6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Naziv i adresa </w:t>
            </w:r>
            <w:r w:rsidR="009363EA">
              <w:rPr>
                <w:rFonts w:ascii="Arial" w:hAnsi="Arial" w:cs="Arial"/>
                <w:sz w:val="16"/>
                <w:szCs w:val="16"/>
              </w:rPr>
              <w:t>pravnog lica</w:t>
            </w:r>
          </w:p>
        </w:tc>
        <w:tc>
          <w:tcPr>
            <w:tcW w:w="7053" w:type="dxa"/>
            <w:vAlign w:val="center"/>
          </w:tcPr>
          <w:p w14:paraId="526FB13A" w14:textId="77777777" w:rsidR="00CF0130" w:rsidRPr="00E11461" w:rsidRDefault="009D0390" w:rsidP="0053045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bookmarkStart w:id="2" w:name="Tekst2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"/>
          </w:p>
        </w:tc>
      </w:tr>
      <w:tr w:rsidR="00BF2710" w:rsidRPr="00E11461" w14:paraId="6912EA23" w14:textId="77777777" w:rsidTr="0053045E">
        <w:tc>
          <w:tcPr>
            <w:tcW w:w="2235" w:type="dxa"/>
          </w:tcPr>
          <w:p w14:paraId="62CF77F6" w14:textId="0F6950C8" w:rsidR="00BF2710" w:rsidRPr="00E11461" w:rsidRDefault="00BF2710" w:rsidP="003F7DE6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JIB </w:t>
            </w:r>
            <w:r w:rsidR="009363EA">
              <w:rPr>
                <w:rFonts w:ascii="Arial" w:hAnsi="Arial" w:cs="Arial"/>
                <w:sz w:val="16"/>
                <w:szCs w:val="16"/>
              </w:rPr>
              <w:t>pravnog lica</w:t>
            </w:r>
          </w:p>
        </w:tc>
        <w:tc>
          <w:tcPr>
            <w:tcW w:w="7053" w:type="dxa"/>
            <w:vAlign w:val="center"/>
          </w:tcPr>
          <w:p w14:paraId="4C3A065D" w14:textId="77777777" w:rsidR="00BF2710" w:rsidRPr="00E11461" w:rsidRDefault="00BF2710" w:rsidP="0053045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9"/>
                  <w:enabled/>
                  <w:calcOnExit w:val="0"/>
                  <w:textInput>
                    <w:type w:val="number"/>
                    <w:maxLength w:val="13"/>
                    <w:format w:val="0"/>
                  </w:textInput>
                </w:ffData>
              </w:fldChar>
            </w:r>
            <w:bookmarkStart w:id="3" w:name="Tekst59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"/>
          </w:p>
        </w:tc>
      </w:tr>
      <w:tr w:rsidR="00CF0130" w:rsidRPr="00E11461" w14:paraId="7C38AD39" w14:textId="77777777" w:rsidTr="0053045E">
        <w:tc>
          <w:tcPr>
            <w:tcW w:w="2235" w:type="dxa"/>
          </w:tcPr>
          <w:p w14:paraId="15AD1E14" w14:textId="77777777" w:rsidR="00CF0130" w:rsidRPr="00E11461" w:rsidRDefault="00696AF8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K</w:t>
            </w:r>
            <w:r w:rsidR="00D06931" w:rsidRPr="00E11461">
              <w:rPr>
                <w:rFonts w:ascii="Arial" w:hAnsi="Arial" w:cs="Arial"/>
                <w:sz w:val="16"/>
                <w:szCs w:val="16"/>
              </w:rPr>
              <w:t>ontaktni telefon</w:t>
            </w:r>
          </w:p>
        </w:tc>
        <w:tc>
          <w:tcPr>
            <w:tcW w:w="7053" w:type="dxa"/>
            <w:vAlign w:val="center"/>
          </w:tcPr>
          <w:p w14:paraId="2D67A52E" w14:textId="77777777" w:rsidR="00CF0130" w:rsidRPr="00E11461" w:rsidRDefault="009D0390" w:rsidP="0053045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bookmarkStart w:id="4" w:name="Tekst3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4"/>
          </w:p>
        </w:tc>
      </w:tr>
      <w:tr w:rsidR="00D06931" w:rsidRPr="00E11461" w14:paraId="736AFAF0" w14:textId="77777777" w:rsidTr="0053045E">
        <w:tc>
          <w:tcPr>
            <w:tcW w:w="2235" w:type="dxa"/>
          </w:tcPr>
          <w:p w14:paraId="255A69E8" w14:textId="77777777" w:rsidR="00D06931" w:rsidRPr="00E11461" w:rsidRDefault="00696AF8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Elektronska adresa</w:t>
            </w:r>
          </w:p>
        </w:tc>
        <w:tc>
          <w:tcPr>
            <w:tcW w:w="7053" w:type="dxa"/>
            <w:vAlign w:val="center"/>
          </w:tcPr>
          <w:p w14:paraId="189DA90C" w14:textId="77777777" w:rsidR="00D06931" w:rsidRPr="00E11461" w:rsidRDefault="00CD70D1" w:rsidP="00CD70D1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7"/>
                  <w:enabled/>
                  <w:calcOnExit w:val="0"/>
                  <w:textInput/>
                </w:ffData>
              </w:fldChar>
            </w:r>
            <w:bookmarkStart w:id="5" w:name="Tekst57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5"/>
            <w:r w:rsidRPr="00E11461">
              <w:rPr>
                <w:rFonts w:ascii="Arial" w:hAnsi="Arial" w:cs="Arial"/>
                <w:sz w:val="16"/>
                <w:szCs w:val="16"/>
              </w:rPr>
              <w:t>@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8"/>
                  <w:enabled/>
                  <w:calcOnExit w:val="0"/>
                  <w:textInput/>
                </w:ffData>
              </w:fldChar>
            </w:r>
            <w:bookmarkStart w:id="6" w:name="Tekst58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6"/>
          </w:p>
        </w:tc>
      </w:tr>
      <w:tr w:rsidR="00BF2710" w:rsidRPr="00E11461" w14:paraId="0B602F78" w14:textId="77777777" w:rsidTr="0053045E">
        <w:tc>
          <w:tcPr>
            <w:tcW w:w="2235" w:type="dxa"/>
          </w:tcPr>
          <w:p w14:paraId="6A29B143" w14:textId="77777777" w:rsidR="00BF2710" w:rsidRPr="00E11461" w:rsidRDefault="00BF2710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Adresa prebivališta osobe</w:t>
            </w:r>
            <w:r w:rsidR="0047108B" w:rsidRPr="00E11461">
              <w:rPr>
                <w:rFonts w:ascii="Arial" w:hAnsi="Arial" w:cs="Arial"/>
                <w:sz w:val="16"/>
                <w:szCs w:val="16"/>
              </w:rPr>
              <w:t>(mjesto, ulica i broj)</w:t>
            </w:r>
            <w:r w:rsidRPr="00E11461">
              <w:rPr>
                <w:rStyle w:val="FootnoteReference"/>
                <w:rFonts w:ascii="Arial" w:hAnsi="Arial" w:cs="Arial"/>
                <w:szCs w:val="14"/>
              </w:rPr>
              <w:footnoteReference w:id="1"/>
            </w:r>
          </w:p>
        </w:tc>
        <w:tc>
          <w:tcPr>
            <w:tcW w:w="7053" w:type="dxa"/>
            <w:vAlign w:val="center"/>
          </w:tcPr>
          <w:p w14:paraId="5C823CB7" w14:textId="77777777" w:rsidR="00BF2710" w:rsidRPr="00E11461" w:rsidRDefault="0047108B" w:rsidP="00CD70D1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BF2710" w:rsidRPr="00E11461" w14:paraId="11E98615" w14:textId="77777777" w:rsidTr="0053045E">
        <w:tc>
          <w:tcPr>
            <w:tcW w:w="2235" w:type="dxa"/>
          </w:tcPr>
          <w:p w14:paraId="0409D328" w14:textId="77777777" w:rsidR="00BF2710" w:rsidRPr="00E11461" w:rsidRDefault="00BF2710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JMBG</w:t>
            </w:r>
            <w:r w:rsidRPr="00E11461">
              <w:rPr>
                <w:rFonts w:ascii="Arial" w:hAnsi="Arial" w:cs="Arial"/>
                <w:sz w:val="14"/>
                <w:szCs w:val="14"/>
                <w:vertAlign w:val="superscript"/>
              </w:rPr>
              <w:t>1</w:t>
            </w:r>
          </w:p>
        </w:tc>
        <w:tc>
          <w:tcPr>
            <w:tcW w:w="7053" w:type="dxa"/>
            <w:vAlign w:val="center"/>
          </w:tcPr>
          <w:p w14:paraId="07F660BA" w14:textId="77777777" w:rsidR="00BF2710" w:rsidRPr="00E11461" w:rsidRDefault="0047108B" w:rsidP="00CD70D1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9"/>
                  <w:enabled/>
                  <w:calcOnExit w:val="0"/>
                  <w:textInput>
                    <w:type w:val="number"/>
                    <w:maxLength w:val="13"/>
                    <w:format w:val="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BF2710" w:rsidRPr="00E11461" w14:paraId="3A396E56" w14:textId="77777777" w:rsidTr="0053045E">
        <w:tc>
          <w:tcPr>
            <w:tcW w:w="2235" w:type="dxa"/>
          </w:tcPr>
          <w:p w14:paraId="46C9842F" w14:textId="77777777" w:rsidR="00BF2710" w:rsidRPr="00E11461" w:rsidRDefault="00BF2710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Broj lične karte i mjesto izdavanja</w:t>
            </w:r>
            <w:r w:rsidRPr="00E11461">
              <w:rPr>
                <w:rFonts w:ascii="Arial" w:hAnsi="Arial" w:cs="Arial"/>
                <w:sz w:val="14"/>
                <w:szCs w:val="14"/>
                <w:vertAlign w:val="superscript"/>
              </w:rPr>
              <w:t>1</w:t>
            </w:r>
          </w:p>
        </w:tc>
        <w:tc>
          <w:tcPr>
            <w:tcW w:w="7053" w:type="dxa"/>
            <w:vAlign w:val="center"/>
          </w:tcPr>
          <w:p w14:paraId="3BE0CD86" w14:textId="77777777" w:rsidR="00BF2710" w:rsidRPr="00E11461" w:rsidRDefault="0047108B" w:rsidP="00CD70D1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484ABF38" w14:textId="77777777" w:rsidR="00CF0130" w:rsidRPr="00E11461" w:rsidRDefault="00CF0130" w:rsidP="00770928">
      <w:pPr>
        <w:pStyle w:val="NoSpacing"/>
        <w:rPr>
          <w:rFonts w:ascii="Arial" w:hAnsi="Arial" w:cs="Arial"/>
          <w:sz w:val="17"/>
          <w:szCs w:val="17"/>
        </w:rPr>
      </w:pPr>
    </w:p>
    <w:p w14:paraId="7696A959" w14:textId="7F7D5AE4" w:rsidR="00696AF8" w:rsidRPr="009A0417" w:rsidRDefault="00696AF8" w:rsidP="000D7728">
      <w:pPr>
        <w:pStyle w:val="NoSpacing"/>
        <w:jc w:val="both"/>
        <w:rPr>
          <w:rFonts w:ascii="Arial" w:hAnsi="Arial" w:cs="Arial"/>
          <w:i/>
          <w:sz w:val="16"/>
          <w:szCs w:val="16"/>
        </w:rPr>
      </w:pPr>
      <w:r w:rsidRPr="009A0417">
        <w:rPr>
          <w:rFonts w:ascii="Arial" w:hAnsi="Arial" w:cs="Arial"/>
          <w:i/>
          <w:sz w:val="16"/>
          <w:szCs w:val="16"/>
        </w:rPr>
        <w:t>Bankovni podaci o žiroračunu na koji se isplaćuju troškovi</w:t>
      </w:r>
      <w:r w:rsidR="005C1C1C" w:rsidRPr="009A0417">
        <w:rPr>
          <w:rStyle w:val="FootnoteReference"/>
          <w:rFonts w:ascii="Arial" w:hAnsi="Arial" w:cs="Arial"/>
          <w:i/>
          <w:sz w:val="16"/>
          <w:szCs w:val="16"/>
        </w:rPr>
        <w:footnoteReference w:id="2"/>
      </w:r>
      <w:r w:rsidR="00A04596">
        <w:rPr>
          <w:rFonts w:ascii="Arial" w:hAnsi="Arial" w:cs="Arial"/>
          <w:i/>
          <w:sz w:val="16"/>
          <w:szCs w:val="16"/>
        </w:rPr>
        <w:t xml:space="preserve">. Ukoliko je osoba uposlenik gore navedene </w:t>
      </w:r>
      <w:r w:rsidR="00531077">
        <w:rPr>
          <w:rFonts w:ascii="Arial" w:hAnsi="Arial" w:cs="Arial"/>
          <w:i/>
          <w:sz w:val="16"/>
          <w:szCs w:val="16"/>
        </w:rPr>
        <w:t>organizacije/</w:t>
      </w:r>
      <w:r w:rsidR="00A04596">
        <w:rPr>
          <w:rFonts w:ascii="Arial" w:hAnsi="Arial" w:cs="Arial"/>
          <w:i/>
          <w:sz w:val="16"/>
          <w:szCs w:val="16"/>
        </w:rPr>
        <w:t xml:space="preserve">institucije, upisuju se bankovni podaci </w:t>
      </w:r>
      <w:r w:rsidR="00531077">
        <w:rPr>
          <w:rFonts w:ascii="Arial" w:hAnsi="Arial" w:cs="Arial"/>
          <w:i/>
          <w:sz w:val="16"/>
          <w:szCs w:val="16"/>
        </w:rPr>
        <w:t>tog pravnog lica</w:t>
      </w:r>
      <w:r w:rsidR="00A04596">
        <w:rPr>
          <w:rFonts w:ascii="Arial" w:hAnsi="Arial" w:cs="Arial"/>
          <w:i/>
          <w:sz w:val="16"/>
          <w:szCs w:val="16"/>
        </w:rPr>
        <w:t xml:space="preserve">. Osoba treba potraživati troškove </w:t>
      </w:r>
      <w:r w:rsidR="00531077">
        <w:rPr>
          <w:rFonts w:ascii="Arial" w:hAnsi="Arial" w:cs="Arial"/>
          <w:i/>
          <w:sz w:val="16"/>
          <w:szCs w:val="16"/>
        </w:rPr>
        <w:t xml:space="preserve">pravnog lica </w:t>
      </w:r>
      <w:r w:rsidR="00A04596">
        <w:rPr>
          <w:rFonts w:ascii="Arial" w:hAnsi="Arial" w:cs="Arial"/>
          <w:i/>
          <w:sz w:val="16"/>
          <w:szCs w:val="16"/>
        </w:rPr>
        <w:t>u koj</w:t>
      </w:r>
      <w:r w:rsidR="00531077">
        <w:rPr>
          <w:rFonts w:ascii="Arial" w:hAnsi="Arial" w:cs="Arial"/>
          <w:i/>
          <w:sz w:val="16"/>
          <w:szCs w:val="16"/>
        </w:rPr>
        <w:t>em</w:t>
      </w:r>
      <w:r w:rsidR="00A04596">
        <w:rPr>
          <w:rFonts w:ascii="Arial" w:hAnsi="Arial" w:cs="Arial"/>
          <w:i/>
          <w:sz w:val="16"/>
          <w:szCs w:val="16"/>
        </w:rPr>
        <w:t xml:space="preserve"> je zaposlena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99"/>
        <w:gridCol w:w="6863"/>
      </w:tblGrid>
      <w:tr w:rsidR="00696AF8" w:rsidRPr="00E11461" w14:paraId="4A491F7D" w14:textId="77777777" w:rsidTr="00410993">
        <w:tc>
          <w:tcPr>
            <w:tcW w:w="2235" w:type="dxa"/>
          </w:tcPr>
          <w:p w14:paraId="0CEBABA7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Vlasnik žiroračuna</w:t>
            </w:r>
            <w:r w:rsidRPr="00E11461">
              <w:rPr>
                <w:rStyle w:val="FootnoteReference"/>
                <w:rFonts w:ascii="Arial" w:hAnsi="Arial" w:cs="Arial"/>
                <w:szCs w:val="14"/>
              </w:rPr>
              <w:footnoteReference w:id="3"/>
            </w:r>
          </w:p>
        </w:tc>
        <w:tc>
          <w:tcPr>
            <w:tcW w:w="7053" w:type="dxa"/>
            <w:vAlign w:val="center"/>
          </w:tcPr>
          <w:p w14:paraId="4824E3EF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696AF8" w:rsidRPr="00E11461" w14:paraId="43609E0A" w14:textId="77777777" w:rsidTr="00410993">
        <w:tc>
          <w:tcPr>
            <w:tcW w:w="2235" w:type="dxa"/>
          </w:tcPr>
          <w:p w14:paraId="7249EC2D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Broj žiroračuna </w:t>
            </w:r>
          </w:p>
        </w:tc>
        <w:tc>
          <w:tcPr>
            <w:tcW w:w="7053" w:type="dxa"/>
            <w:vAlign w:val="center"/>
          </w:tcPr>
          <w:p w14:paraId="18F67E86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9"/>
                  <w:enabled/>
                  <w:calcOnExit w:val="0"/>
                  <w:textInput>
                    <w:type w:val="number"/>
                    <w:maxLength w:val="16"/>
                    <w:format w:val="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696AF8" w:rsidRPr="00E11461" w14:paraId="5C49AD71" w14:textId="77777777" w:rsidTr="00410993">
        <w:tc>
          <w:tcPr>
            <w:tcW w:w="2235" w:type="dxa"/>
          </w:tcPr>
          <w:p w14:paraId="6C9BCAC9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Dodatne napomene u vezi s plaćanjem</w:t>
            </w:r>
          </w:p>
        </w:tc>
        <w:tc>
          <w:tcPr>
            <w:tcW w:w="7053" w:type="dxa"/>
            <w:vAlign w:val="center"/>
          </w:tcPr>
          <w:p w14:paraId="2FBF631A" w14:textId="77777777" w:rsidR="00696AF8" w:rsidRPr="00E11461" w:rsidRDefault="00696AF8" w:rsidP="00410993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1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118FAF74" w14:textId="77777777" w:rsidR="00696AF8" w:rsidRPr="00E11461" w:rsidRDefault="00696AF8" w:rsidP="00770928">
      <w:pPr>
        <w:pStyle w:val="NoSpacing"/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91"/>
        <w:gridCol w:w="6871"/>
      </w:tblGrid>
      <w:tr w:rsidR="00D06931" w:rsidRPr="00E11461" w14:paraId="585639C1" w14:textId="77777777" w:rsidTr="0053045E">
        <w:tc>
          <w:tcPr>
            <w:tcW w:w="2235" w:type="dxa"/>
          </w:tcPr>
          <w:p w14:paraId="504AC217" w14:textId="77777777" w:rsidR="00D06931" w:rsidRPr="00E11461" w:rsidRDefault="00D06931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Mjesto iz kojeg </w:t>
            </w:r>
            <w:r w:rsidR="005C1C1C" w:rsidRPr="00E11461">
              <w:rPr>
                <w:rFonts w:ascii="Arial" w:hAnsi="Arial" w:cs="Arial"/>
                <w:sz w:val="16"/>
                <w:szCs w:val="16"/>
              </w:rPr>
              <w:t>osoba putuje</w:t>
            </w:r>
          </w:p>
        </w:tc>
        <w:tc>
          <w:tcPr>
            <w:tcW w:w="7053" w:type="dxa"/>
            <w:vAlign w:val="center"/>
          </w:tcPr>
          <w:p w14:paraId="5F04DB19" w14:textId="77777777" w:rsidR="00D06931" w:rsidRPr="00E11461" w:rsidRDefault="009D0390" w:rsidP="0053045E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"/>
                  <w:enabled/>
                  <w:calcOnExit w:val="0"/>
                  <w:textInput/>
                </w:ffData>
              </w:fldChar>
            </w:r>
            <w:bookmarkStart w:id="7" w:name="Tekst5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7"/>
          </w:p>
        </w:tc>
      </w:tr>
    </w:tbl>
    <w:p w14:paraId="7EF27BA0" w14:textId="77777777" w:rsidR="00D06931" w:rsidRPr="00E11461" w:rsidRDefault="00D06931" w:rsidP="00770928">
      <w:pPr>
        <w:pStyle w:val="NoSpacing"/>
        <w:rPr>
          <w:rFonts w:ascii="Arial" w:hAnsi="Arial" w:cs="Arial"/>
          <w:sz w:val="20"/>
          <w:szCs w:val="20"/>
        </w:rPr>
      </w:pPr>
    </w:p>
    <w:p w14:paraId="377D9326" w14:textId="77777777" w:rsidR="00D06931" w:rsidRPr="00E11461" w:rsidRDefault="005C1C1C" w:rsidP="00770928">
      <w:pPr>
        <w:pStyle w:val="NoSpacing"/>
        <w:rPr>
          <w:rFonts w:ascii="Arial" w:hAnsi="Arial" w:cs="Arial"/>
          <w:b/>
          <w:sz w:val="16"/>
          <w:szCs w:val="16"/>
        </w:rPr>
      </w:pPr>
      <w:r w:rsidRPr="00E11461">
        <w:rPr>
          <w:rFonts w:ascii="Arial" w:hAnsi="Arial" w:cs="Arial"/>
          <w:b/>
          <w:sz w:val="16"/>
          <w:szCs w:val="16"/>
        </w:rPr>
        <w:t>VRSTA PRIJEVOZA: Javni prijevoz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27"/>
        <w:gridCol w:w="2093"/>
        <w:gridCol w:w="3142"/>
      </w:tblGrid>
      <w:tr w:rsidR="00D06931" w:rsidRPr="00E11461" w14:paraId="0ADFA342" w14:textId="77777777" w:rsidTr="00732B47">
        <w:tc>
          <w:tcPr>
            <w:tcW w:w="3936" w:type="dxa"/>
            <w:vAlign w:val="center"/>
          </w:tcPr>
          <w:p w14:paraId="6782F38A" w14:textId="77777777" w:rsidR="00D06931" w:rsidRPr="00E11461" w:rsidRDefault="00D06931" w:rsidP="00CB460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Relacija (odvojeno za dolazak i povratak)</w:t>
            </w:r>
          </w:p>
        </w:tc>
        <w:tc>
          <w:tcPr>
            <w:tcW w:w="2126" w:type="dxa"/>
            <w:vAlign w:val="center"/>
          </w:tcPr>
          <w:p w14:paraId="25C5F410" w14:textId="77777777" w:rsidR="00D06931" w:rsidRPr="00E11461" w:rsidRDefault="00D06931" w:rsidP="00CB460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Vrsta prijevoza</w:t>
            </w:r>
            <w:r w:rsidR="007A4E26" w:rsidRPr="00E11461">
              <w:rPr>
                <w:rFonts w:ascii="Arial" w:hAnsi="Arial" w:cs="Arial"/>
                <w:sz w:val="16"/>
                <w:szCs w:val="16"/>
              </w:rPr>
              <w:t xml:space="preserve"> (odabrati odgovarajuće)</w:t>
            </w:r>
          </w:p>
        </w:tc>
        <w:tc>
          <w:tcPr>
            <w:tcW w:w="3226" w:type="dxa"/>
            <w:vAlign w:val="center"/>
          </w:tcPr>
          <w:p w14:paraId="3630D81D" w14:textId="77777777" w:rsidR="00D06931" w:rsidRPr="00E11461" w:rsidRDefault="00D06931" w:rsidP="00C93F3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 xml:space="preserve">Cijena karte sa 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t>svim dodatnim uslugama</w:t>
            </w:r>
            <w:r w:rsidR="00732B47" w:rsidRPr="00E11461">
              <w:rPr>
                <w:rFonts w:ascii="Arial" w:hAnsi="Arial" w:cs="Arial"/>
                <w:sz w:val="16"/>
                <w:szCs w:val="16"/>
              </w:rPr>
              <w:t xml:space="preserve"> (valuta:</w:t>
            </w:r>
            <w:r w:rsidR="0047108B" w:rsidRPr="00E1146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Velika slova"/>
                  </w:textInput>
                </w:ffData>
              </w:fldChar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FC7D53" w:rsidRPr="00E11461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D06931" w:rsidRPr="00E11461" w14:paraId="04CB1B06" w14:textId="77777777" w:rsidTr="00732B47">
        <w:tc>
          <w:tcPr>
            <w:tcW w:w="3936" w:type="dxa"/>
          </w:tcPr>
          <w:p w14:paraId="4086E2D5" w14:textId="77777777" w:rsidR="00D06931" w:rsidRPr="00E11461" w:rsidRDefault="009D0390" w:rsidP="0077092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bookmarkStart w:id="8" w:name="Tekst6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8"/>
          </w:p>
        </w:tc>
        <w:tc>
          <w:tcPr>
            <w:tcW w:w="2126" w:type="dxa"/>
          </w:tcPr>
          <w:p w14:paraId="11B8E6A4" w14:textId="77777777" w:rsidR="00D06931" w:rsidRPr="00E11461" w:rsidRDefault="004B151C" w:rsidP="0077092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Padajuće1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bookmarkStart w:id="9" w:name="Padajuće1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EA10CA">
              <w:rPr>
                <w:rFonts w:ascii="Arial" w:hAnsi="Arial" w:cs="Arial"/>
                <w:sz w:val="16"/>
                <w:szCs w:val="16"/>
              </w:rPr>
            </w:r>
            <w:r w:rsidR="00EA10C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9"/>
          </w:p>
        </w:tc>
        <w:bookmarkStart w:id="10" w:name="Tekst8"/>
        <w:tc>
          <w:tcPr>
            <w:tcW w:w="3226" w:type="dxa"/>
          </w:tcPr>
          <w:p w14:paraId="7D74CC35" w14:textId="77777777" w:rsidR="00D06931" w:rsidRPr="00E11461" w:rsidRDefault="00FC7D53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0"/>
          </w:p>
        </w:tc>
      </w:tr>
      <w:tr w:rsidR="007A4E26" w:rsidRPr="00E11461" w14:paraId="4D6263BF" w14:textId="77777777" w:rsidTr="00732B47">
        <w:tc>
          <w:tcPr>
            <w:tcW w:w="3936" w:type="dxa"/>
          </w:tcPr>
          <w:p w14:paraId="7ED85BC4" w14:textId="77777777" w:rsidR="007A4E26" w:rsidRPr="00E11461" w:rsidRDefault="007A4E26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126" w:type="dxa"/>
          </w:tcPr>
          <w:p w14:paraId="4D455CF2" w14:textId="77777777" w:rsidR="007A4E26" w:rsidRPr="00E11461" w:rsidRDefault="004B151C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Padajuće1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EA10CA">
              <w:rPr>
                <w:rFonts w:ascii="Arial" w:hAnsi="Arial" w:cs="Arial"/>
                <w:sz w:val="16"/>
                <w:szCs w:val="16"/>
              </w:rPr>
            </w:r>
            <w:r w:rsidR="00EA10C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bookmarkStart w:id="11" w:name="Tekst18"/>
        <w:tc>
          <w:tcPr>
            <w:tcW w:w="3226" w:type="dxa"/>
          </w:tcPr>
          <w:p w14:paraId="790B9BBC" w14:textId="77777777" w:rsidR="007A4E26" w:rsidRPr="00E11461" w:rsidRDefault="007A4E26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1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1"/>
          </w:p>
        </w:tc>
      </w:tr>
      <w:tr w:rsidR="007A4E26" w:rsidRPr="00E11461" w14:paraId="6ED992A1" w14:textId="77777777" w:rsidTr="00732B47">
        <w:tc>
          <w:tcPr>
            <w:tcW w:w="3936" w:type="dxa"/>
          </w:tcPr>
          <w:p w14:paraId="52997851" w14:textId="77777777" w:rsidR="007A4E26" w:rsidRPr="00E11461" w:rsidRDefault="007A4E26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126" w:type="dxa"/>
          </w:tcPr>
          <w:p w14:paraId="64A9A4C6" w14:textId="77777777" w:rsidR="007A4E26" w:rsidRPr="00E11461" w:rsidRDefault="004B151C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Padajuće1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EA10CA">
              <w:rPr>
                <w:rFonts w:ascii="Arial" w:hAnsi="Arial" w:cs="Arial"/>
                <w:sz w:val="16"/>
                <w:szCs w:val="16"/>
              </w:rPr>
            </w:r>
            <w:r w:rsidR="00EA10C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bookmarkStart w:id="12" w:name="Tekst28"/>
        <w:tc>
          <w:tcPr>
            <w:tcW w:w="3226" w:type="dxa"/>
          </w:tcPr>
          <w:p w14:paraId="5B23289A" w14:textId="77777777" w:rsidR="007A4E26" w:rsidRPr="00E11461" w:rsidRDefault="007A4E26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2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2"/>
          </w:p>
        </w:tc>
      </w:tr>
      <w:tr w:rsidR="007A4E26" w:rsidRPr="00E11461" w14:paraId="7A0BA5BF" w14:textId="77777777" w:rsidTr="00732B47">
        <w:tc>
          <w:tcPr>
            <w:tcW w:w="3936" w:type="dxa"/>
          </w:tcPr>
          <w:p w14:paraId="2BDB1FE7" w14:textId="77777777" w:rsidR="007A4E26" w:rsidRPr="00E11461" w:rsidRDefault="007A4E26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126" w:type="dxa"/>
          </w:tcPr>
          <w:p w14:paraId="1063ACAC" w14:textId="77777777" w:rsidR="007A4E26" w:rsidRPr="00E11461" w:rsidRDefault="004B151C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Padajuće1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EA10CA">
              <w:rPr>
                <w:rFonts w:ascii="Arial" w:hAnsi="Arial" w:cs="Arial"/>
                <w:sz w:val="16"/>
                <w:szCs w:val="16"/>
              </w:rPr>
            </w:r>
            <w:r w:rsidR="00EA10C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bookmarkStart w:id="13" w:name="Tekst38"/>
        <w:tc>
          <w:tcPr>
            <w:tcW w:w="3226" w:type="dxa"/>
          </w:tcPr>
          <w:p w14:paraId="5AE40E76" w14:textId="77777777" w:rsidR="007A4E26" w:rsidRPr="00E11461" w:rsidRDefault="007A4E26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3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3"/>
          </w:p>
        </w:tc>
      </w:tr>
      <w:tr w:rsidR="007A4E26" w:rsidRPr="00E11461" w14:paraId="08DAC828" w14:textId="77777777" w:rsidTr="00732B47">
        <w:tc>
          <w:tcPr>
            <w:tcW w:w="3936" w:type="dxa"/>
          </w:tcPr>
          <w:p w14:paraId="2BE28B45" w14:textId="77777777" w:rsidR="007A4E26" w:rsidRPr="00E11461" w:rsidRDefault="007A4E26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126" w:type="dxa"/>
          </w:tcPr>
          <w:p w14:paraId="2D05ABB6" w14:textId="77777777" w:rsidR="007A4E26" w:rsidRPr="00E11461" w:rsidRDefault="004B151C" w:rsidP="00CB4609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Bus"/>
                    <w:listEntry w:val="Voz"/>
                    <w:listEntry w:val="Tramvaj"/>
                    <w:listEntry w:val="Avion"/>
                  </w:ddLis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DROPDOWN </w:instrText>
            </w:r>
            <w:r w:rsidR="00EA10CA">
              <w:rPr>
                <w:rFonts w:ascii="Arial" w:hAnsi="Arial" w:cs="Arial"/>
                <w:sz w:val="16"/>
                <w:szCs w:val="16"/>
              </w:rPr>
            </w:r>
            <w:r w:rsidR="00EA10C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bookmarkStart w:id="14" w:name="Tekst48"/>
        <w:tc>
          <w:tcPr>
            <w:tcW w:w="3226" w:type="dxa"/>
          </w:tcPr>
          <w:p w14:paraId="4D993032" w14:textId="77777777" w:rsidR="007A4E26" w:rsidRPr="00E11461" w:rsidRDefault="007A4E26" w:rsidP="00305198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48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05198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4"/>
          </w:p>
        </w:tc>
      </w:tr>
      <w:tr w:rsidR="007A4E26" w:rsidRPr="00E11461" w14:paraId="5A1F8C06" w14:textId="77777777" w:rsidTr="00732B47">
        <w:tc>
          <w:tcPr>
            <w:tcW w:w="6062" w:type="dxa"/>
            <w:gridSpan w:val="2"/>
          </w:tcPr>
          <w:p w14:paraId="4C3D5FC7" w14:textId="77777777" w:rsidR="007A4E26" w:rsidRPr="00E11461" w:rsidRDefault="007A4E26" w:rsidP="00CB4609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Ukupno</w:t>
            </w:r>
          </w:p>
        </w:tc>
        <w:bookmarkStart w:id="15" w:name="Tekst9"/>
        <w:tc>
          <w:tcPr>
            <w:tcW w:w="3226" w:type="dxa"/>
          </w:tcPr>
          <w:p w14:paraId="69902670" w14:textId="77777777" w:rsidR="007A4E26" w:rsidRPr="00E11461" w:rsidRDefault="00B967A2" w:rsidP="00CB4609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9"/>
                  <w:enabled w:val="0"/>
                  <w:calcOnExit/>
                  <w:textInput>
                    <w:type w:val="calculated"/>
                    <w:default w:val="=(Tekst8+Tekst18+Tekst28+Tekst38+Tekst48)"/>
                    <w:format w:val="0,00"/>
                  </w:textInput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=(Tekst8+Tekst18+Tekst28+Tekst38+Tekst48) </w:instrTex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instrText>0</w:instrTex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5"/>
          </w:p>
        </w:tc>
      </w:tr>
    </w:tbl>
    <w:p w14:paraId="074BAD42" w14:textId="77777777" w:rsidR="00D061CB" w:rsidRPr="00E11461" w:rsidRDefault="00D061CB" w:rsidP="00770928">
      <w:pPr>
        <w:pStyle w:val="NoSpacing"/>
        <w:rPr>
          <w:rFonts w:ascii="Arial" w:hAnsi="Arial" w:cs="Arial"/>
          <w:sz w:val="16"/>
          <w:szCs w:val="16"/>
        </w:rPr>
      </w:pPr>
    </w:p>
    <w:p w14:paraId="7D425FBD" w14:textId="77777777" w:rsidR="00D061CB" w:rsidRPr="00E11461" w:rsidRDefault="005C1C1C" w:rsidP="00770928">
      <w:pPr>
        <w:pStyle w:val="NoSpacing"/>
        <w:rPr>
          <w:rFonts w:ascii="Arial" w:hAnsi="Arial" w:cs="Arial"/>
          <w:b/>
          <w:sz w:val="16"/>
          <w:szCs w:val="16"/>
        </w:rPr>
      </w:pPr>
      <w:r w:rsidRPr="00E11461">
        <w:rPr>
          <w:rFonts w:ascii="Arial" w:hAnsi="Arial" w:cs="Arial"/>
          <w:b/>
          <w:sz w:val="16"/>
          <w:szCs w:val="16"/>
        </w:rPr>
        <w:t>VRSTA PRIJEVOZA:  Automobil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29"/>
        <w:gridCol w:w="2089"/>
        <w:gridCol w:w="3144"/>
      </w:tblGrid>
      <w:tr w:rsidR="00D061CB" w:rsidRPr="00E11461" w14:paraId="6F7E77E0" w14:textId="77777777" w:rsidTr="00E87C6E">
        <w:tc>
          <w:tcPr>
            <w:tcW w:w="3829" w:type="dxa"/>
            <w:vAlign w:val="center"/>
          </w:tcPr>
          <w:p w14:paraId="765FE0A6" w14:textId="77777777" w:rsidR="00D061CB" w:rsidRPr="00E11461" w:rsidRDefault="00D061CB" w:rsidP="00CB460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Relacija</w:t>
            </w:r>
          </w:p>
        </w:tc>
        <w:tc>
          <w:tcPr>
            <w:tcW w:w="2089" w:type="dxa"/>
            <w:vAlign w:val="center"/>
          </w:tcPr>
          <w:p w14:paraId="573A3E68" w14:textId="77777777" w:rsidR="00D061CB" w:rsidRPr="00E11461" w:rsidRDefault="00D061CB" w:rsidP="00CB460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Ukupni broj kilometara u oba pravca</w:t>
            </w:r>
          </w:p>
        </w:tc>
        <w:tc>
          <w:tcPr>
            <w:tcW w:w="3144" w:type="dxa"/>
            <w:vAlign w:val="center"/>
          </w:tcPr>
          <w:p w14:paraId="70791098" w14:textId="77777777" w:rsidR="00A00F7A" w:rsidRPr="00E11461" w:rsidRDefault="00D061CB" w:rsidP="00C93F39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Iznos</w:t>
            </w:r>
            <w:r w:rsidR="00FC7D53" w:rsidRPr="00E1146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32B47" w:rsidRPr="00E11461">
              <w:rPr>
                <w:rFonts w:ascii="Arial" w:hAnsi="Arial" w:cs="Arial"/>
                <w:sz w:val="16"/>
                <w:szCs w:val="16"/>
              </w:rPr>
              <w:t>(valuta:</w:t>
            </w:r>
            <w:r w:rsidR="0047108B" w:rsidRPr="00E1146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  <w:format w:val="Velika slova"/>
                  </w:textInput>
                </w:ffData>
              </w:fldChar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C93F39"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732B47" w:rsidRPr="00E11461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D061CB" w:rsidRPr="00E11461" w14:paraId="67773DD1" w14:textId="77777777" w:rsidTr="00E87C6E">
        <w:tc>
          <w:tcPr>
            <w:tcW w:w="3829" w:type="dxa"/>
          </w:tcPr>
          <w:p w14:paraId="61C9B280" w14:textId="77777777" w:rsidR="00D061CB" w:rsidRPr="00E11461" w:rsidRDefault="00305198" w:rsidP="00D061CB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49"/>
                  <w:enabled/>
                  <w:calcOnExit w:val="0"/>
                  <w:textInput/>
                </w:ffData>
              </w:fldChar>
            </w:r>
            <w:bookmarkStart w:id="16" w:name="Tekst49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6"/>
          </w:p>
        </w:tc>
        <w:tc>
          <w:tcPr>
            <w:tcW w:w="2089" w:type="dxa"/>
          </w:tcPr>
          <w:p w14:paraId="11D1C885" w14:textId="77777777" w:rsidR="00D061CB" w:rsidRPr="00E11461" w:rsidRDefault="005D7D91" w:rsidP="00341403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68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17" w:name="Tekst68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7"/>
            <w:r w:rsidR="00E87C6E" w:rsidRPr="00E1146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05198" w:rsidRPr="00E11461">
              <w:rPr>
                <w:rFonts w:ascii="Arial" w:hAnsi="Arial" w:cs="Arial"/>
                <w:sz w:val="16"/>
                <w:szCs w:val="16"/>
              </w:rPr>
              <w:t>km</w:t>
            </w:r>
          </w:p>
        </w:tc>
        <w:tc>
          <w:tcPr>
            <w:tcW w:w="3144" w:type="dxa"/>
          </w:tcPr>
          <w:p w14:paraId="38065EFF" w14:textId="27C231FB" w:rsidR="00D061CB" w:rsidRPr="00E11461" w:rsidRDefault="00E11461" w:rsidP="00CB4609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62"/>
                  <w:enabled w:val="0"/>
                  <w:calcOnExit/>
                  <w:textInput>
                    <w:type w:val="calculated"/>
                    <w:default w:val="=(Tekst68)*0,48"/>
                    <w:format w:val="0,00"/>
                  </w:textInput>
                </w:ffData>
              </w:fldChar>
            </w:r>
            <w:bookmarkStart w:id="18" w:name="Tekst62"/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=(Tekst68)*0,48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>0,0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noProof/>
                <w:sz w:val="16"/>
                <w:szCs w:val="16"/>
              </w:rPr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18"/>
          </w:p>
        </w:tc>
      </w:tr>
      <w:tr w:rsidR="00341403" w:rsidRPr="00E11461" w14:paraId="15655077" w14:textId="77777777" w:rsidTr="00E87C6E">
        <w:tc>
          <w:tcPr>
            <w:tcW w:w="3829" w:type="dxa"/>
          </w:tcPr>
          <w:p w14:paraId="648B6B51" w14:textId="77777777" w:rsidR="00341403" w:rsidRPr="00E11461" w:rsidRDefault="00341403" w:rsidP="00D061CB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49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089" w:type="dxa"/>
          </w:tcPr>
          <w:p w14:paraId="53A0EDF2" w14:textId="77777777" w:rsidR="00341403" w:rsidRPr="00E11461" w:rsidRDefault="00341403" w:rsidP="00341403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80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19" w:name="Tekst80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9"/>
            <w:r w:rsidRPr="00E11461">
              <w:rPr>
                <w:rFonts w:ascii="Arial" w:hAnsi="Arial" w:cs="Arial"/>
                <w:sz w:val="16"/>
                <w:szCs w:val="16"/>
              </w:rPr>
              <w:t xml:space="preserve"> km</w:t>
            </w:r>
          </w:p>
        </w:tc>
        <w:tc>
          <w:tcPr>
            <w:tcW w:w="3144" w:type="dxa"/>
          </w:tcPr>
          <w:p w14:paraId="5FD54FDA" w14:textId="110BB125" w:rsidR="00341403" w:rsidRPr="00E11461" w:rsidRDefault="00E11461" w:rsidP="00CB4609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81"/>
                  <w:enabled w:val="0"/>
                  <w:calcOnExit/>
                  <w:textInput>
                    <w:type w:val="calculated"/>
                    <w:default w:val="=(Tekst80)*0,48"/>
                    <w:format w:val="0,00"/>
                  </w:textInput>
                </w:ffData>
              </w:fldChar>
            </w:r>
            <w:bookmarkStart w:id="20" w:name="Tekst81"/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=(Tekst80)*0,48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>0,0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noProof/>
                <w:sz w:val="16"/>
                <w:szCs w:val="16"/>
              </w:rPr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0"/>
          </w:p>
        </w:tc>
      </w:tr>
      <w:tr w:rsidR="00341403" w:rsidRPr="00E11461" w14:paraId="1FF7CF36" w14:textId="77777777" w:rsidTr="00E87C6E">
        <w:tc>
          <w:tcPr>
            <w:tcW w:w="3829" w:type="dxa"/>
          </w:tcPr>
          <w:p w14:paraId="6ACC98C7" w14:textId="77777777" w:rsidR="00341403" w:rsidRPr="00E11461" w:rsidRDefault="00341403" w:rsidP="00D061CB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49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2089" w:type="dxa"/>
          </w:tcPr>
          <w:p w14:paraId="460E094C" w14:textId="77777777" w:rsidR="00341403" w:rsidRPr="00E11461" w:rsidRDefault="00341403" w:rsidP="00341403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82"/>
                  <w:enabled/>
                  <w:calcOnExit/>
                  <w:textInput>
                    <w:type w:val="number"/>
                    <w:format w:val="0"/>
                  </w:textInput>
                </w:ffData>
              </w:fldChar>
            </w:r>
            <w:bookmarkStart w:id="21" w:name="Tekst82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1"/>
            <w:r w:rsidRPr="00E11461">
              <w:rPr>
                <w:rFonts w:ascii="Arial" w:hAnsi="Arial" w:cs="Arial"/>
                <w:sz w:val="16"/>
                <w:szCs w:val="16"/>
              </w:rPr>
              <w:t xml:space="preserve"> km</w:t>
            </w:r>
          </w:p>
        </w:tc>
        <w:tc>
          <w:tcPr>
            <w:tcW w:w="3144" w:type="dxa"/>
          </w:tcPr>
          <w:p w14:paraId="23877DF4" w14:textId="7A7012CB" w:rsidR="00341403" w:rsidRPr="00E11461" w:rsidRDefault="00E11461" w:rsidP="00CB4609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83"/>
                  <w:enabled w:val="0"/>
                  <w:calcOnExit/>
                  <w:textInput>
                    <w:type w:val="calculated"/>
                    <w:default w:val="=(Tekst82)*0,48"/>
                    <w:format w:val="0,00"/>
                  </w:textInput>
                </w:ffData>
              </w:fldChar>
            </w:r>
            <w:bookmarkStart w:id="22" w:name="Tekst83"/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=(Tekst82)*0,48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>0,0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noProof/>
                <w:sz w:val="16"/>
                <w:szCs w:val="16"/>
              </w:rPr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2"/>
          </w:p>
        </w:tc>
      </w:tr>
      <w:tr w:rsidR="00D061CB" w:rsidRPr="00E11461" w14:paraId="699F9972" w14:textId="77777777" w:rsidTr="00E87C6E">
        <w:tc>
          <w:tcPr>
            <w:tcW w:w="5918" w:type="dxa"/>
            <w:gridSpan w:val="2"/>
          </w:tcPr>
          <w:p w14:paraId="00D50EBB" w14:textId="77777777" w:rsidR="00D061CB" w:rsidRPr="00E11461" w:rsidRDefault="00D061CB" w:rsidP="0038396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Cestarina</w:t>
            </w:r>
            <w:r w:rsidR="004B151C" w:rsidRPr="00E11461">
              <w:rPr>
                <w:rFonts w:ascii="Arial" w:hAnsi="Arial" w:cs="Arial"/>
                <w:sz w:val="16"/>
                <w:szCs w:val="16"/>
              </w:rPr>
              <w:t xml:space="preserve"> u oba pravca</w:t>
            </w:r>
          </w:p>
        </w:tc>
        <w:tc>
          <w:tcPr>
            <w:tcW w:w="3144" w:type="dxa"/>
          </w:tcPr>
          <w:p w14:paraId="08A2D3AF" w14:textId="77777777" w:rsidR="00D061CB" w:rsidRPr="00E11461" w:rsidRDefault="00E87C6E" w:rsidP="00341403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65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bookmarkStart w:id="23" w:name="Tekst65"/>
            <w:r w:rsidRPr="00E11461"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3"/>
          </w:p>
        </w:tc>
      </w:tr>
      <w:tr w:rsidR="00D061CB" w:rsidRPr="00E11461" w14:paraId="4159E4BC" w14:textId="77777777" w:rsidTr="00E87C6E">
        <w:tc>
          <w:tcPr>
            <w:tcW w:w="5918" w:type="dxa"/>
            <w:gridSpan w:val="2"/>
          </w:tcPr>
          <w:p w14:paraId="2ACE8A96" w14:textId="77777777" w:rsidR="00D061CB" w:rsidRPr="00E11461" w:rsidRDefault="00305198" w:rsidP="00383968">
            <w:pPr>
              <w:pStyle w:val="NoSpacing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3"/>
                  <w:enabled/>
                  <w:calcOnExit w:val="0"/>
                  <w:textInput/>
                </w:ffData>
              </w:fldChar>
            </w:r>
            <w:bookmarkStart w:id="24" w:name="Tekst53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3144" w:type="dxa"/>
          </w:tcPr>
          <w:p w14:paraId="50A76852" w14:textId="77777777" w:rsidR="00D061CB" w:rsidRPr="00E11461" w:rsidRDefault="00E87C6E" w:rsidP="00341403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66"/>
                  <w:enabled/>
                  <w:calcOnExit/>
                  <w:textInput>
                    <w:type w:val="number"/>
                    <w:format w:val="0,00"/>
                  </w:textInput>
                </w:ffData>
              </w:fldChar>
            </w:r>
            <w:bookmarkStart w:id="25" w:name="Tekst66"/>
            <w:r w:rsidRPr="00E11461"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="00341403"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5"/>
          </w:p>
        </w:tc>
      </w:tr>
      <w:tr w:rsidR="00D061CB" w:rsidRPr="00E11461" w14:paraId="6F4ACB16" w14:textId="77777777" w:rsidTr="00E87C6E">
        <w:tc>
          <w:tcPr>
            <w:tcW w:w="5918" w:type="dxa"/>
            <w:gridSpan w:val="2"/>
          </w:tcPr>
          <w:p w14:paraId="30A8DD0F" w14:textId="77777777" w:rsidR="00D061CB" w:rsidRPr="00E11461" w:rsidRDefault="00D061CB" w:rsidP="00CB4609">
            <w:pPr>
              <w:pStyle w:val="NoSpacing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t>Ukupno</w:t>
            </w:r>
          </w:p>
        </w:tc>
        <w:tc>
          <w:tcPr>
            <w:tcW w:w="3144" w:type="dxa"/>
          </w:tcPr>
          <w:p w14:paraId="59355D57" w14:textId="5AB41160" w:rsidR="00D061CB" w:rsidRPr="00E11461" w:rsidRDefault="00E11461" w:rsidP="00A00F7A">
            <w:pPr>
              <w:pStyle w:val="NoSpacing"/>
              <w:jc w:val="right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>
                <w:ffData>
                  <w:name w:val="Tekst67"/>
                  <w:enabled w:val="0"/>
                  <w:calcOnExit/>
                  <w:textInput>
                    <w:type w:val="calculated"/>
                    <w:default w:val="=Tekst68*0,48+Tekst65+Tekst66+Tekst80*0,48+Tekst82*0,48"/>
                    <w:format w:val="0,00"/>
                  </w:textInput>
                </w:ffData>
              </w:fldChar>
            </w:r>
            <w:bookmarkStart w:id="26" w:name="Tekst67"/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begin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 xml:space="preserve"> =Tekst68*0,48+Tekst65+Tekst66+Tekst80*0,48+Tekst82*0,48 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instrText>0,0</w:instrTex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noProof/>
                <w:sz w:val="16"/>
                <w:szCs w:val="16"/>
              </w:rPr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0,00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fldChar w:fldCharType="end"/>
            </w:r>
            <w:bookmarkEnd w:id="26"/>
          </w:p>
        </w:tc>
      </w:tr>
    </w:tbl>
    <w:p w14:paraId="235E0E32" w14:textId="77777777" w:rsidR="00D06931" w:rsidRPr="00E11461" w:rsidRDefault="00D06931" w:rsidP="00770928">
      <w:pPr>
        <w:pStyle w:val="NoSpacing"/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23"/>
        <w:gridCol w:w="5239"/>
      </w:tblGrid>
      <w:tr w:rsidR="006C051A" w:rsidRPr="00E11461" w14:paraId="042B7595" w14:textId="77777777" w:rsidTr="00AD1E3C">
        <w:tc>
          <w:tcPr>
            <w:tcW w:w="3823" w:type="dxa"/>
          </w:tcPr>
          <w:p w14:paraId="6A5349BC" w14:textId="77777777" w:rsidR="006C051A" w:rsidRPr="00E11461" w:rsidRDefault="005C1C1C" w:rsidP="005C1C1C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  <w:r w:rsidRPr="00E11461">
              <w:rPr>
                <w:rFonts w:ascii="Arial" w:hAnsi="Arial" w:cs="Arial"/>
                <w:sz w:val="14"/>
                <w:szCs w:val="14"/>
              </w:rPr>
              <w:t xml:space="preserve">Osobe koje dodatno putuju u </w:t>
            </w:r>
            <w:r w:rsidR="006C051A" w:rsidRPr="00E11461">
              <w:rPr>
                <w:rFonts w:ascii="Arial" w:hAnsi="Arial" w:cs="Arial"/>
                <w:sz w:val="14"/>
                <w:szCs w:val="14"/>
              </w:rPr>
              <w:t>automobilu</w:t>
            </w:r>
            <w:r w:rsidRPr="00E11461">
              <w:rPr>
                <w:rFonts w:ascii="Arial" w:hAnsi="Arial" w:cs="Arial"/>
                <w:sz w:val="14"/>
                <w:szCs w:val="14"/>
              </w:rPr>
              <w:t xml:space="preserve"> na isti događaj</w:t>
            </w:r>
          </w:p>
        </w:tc>
        <w:tc>
          <w:tcPr>
            <w:tcW w:w="5239" w:type="dxa"/>
            <w:vAlign w:val="center"/>
          </w:tcPr>
          <w:p w14:paraId="1840ACA2" w14:textId="77777777" w:rsidR="006C051A" w:rsidRPr="00E11461" w:rsidRDefault="006C051A" w:rsidP="008B1F99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  <w:r w:rsidRPr="00E11461">
              <w:rPr>
                <w:rFonts w:ascii="Arial" w:hAnsi="Arial" w:cs="Arial"/>
                <w:sz w:val="14"/>
                <w:szCs w:val="14"/>
              </w:rPr>
              <w:fldChar w:fldCharType="begin">
                <w:ffData>
                  <w:name w:val="Tekst5"/>
                  <w:enabled/>
                  <w:calcOnExit w:val="0"/>
                  <w:textInput/>
                </w:ffData>
              </w:fldChar>
            </w:r>
            <w:r w:rsidRPr="00E11461">
              <w:rPr>
                <w:rFonts w:ascii="Arial" w:hAnsi="Arial" w:cs="Arial"/>
                <w:sz w:val="14"/>
                <w:szCs w:val="14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4"/>
                <w:szCs w:val="14"/>
              </w:rPr>
            </w:r>
            <w:r w:rsidRPr="00E11461">
              <w:rPr>
                <w:rFonts w:ascii="Arial" w:hAnsi="Arial" w:cs="Arial"/>
                <w:sz w:val="14"/>
                <w:szCs w:val="14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noProof/>
                <w:sz w:val="14"/>
                <w:szCs w:val="14"/>
              </w:rPr>
              <w:t> </w:t>
            </w:r>
            <w:r w:rsidRPr="00E11461">
              <w:rPr>
                <w:rFonts w:ascii="Arial" w:hAnsi="Arial" w:cs="Arial"/>
                <w:sz w:val="14"/>
                <w:szCs w:val="14"/>
              </w:rPr>
              <w:fldChar w:fldCharType="end"/>
            </w:r>
          </w:p>
        </w:tc>
      </w:tr>
    </w:tbl>
    <w:p w14:paraId="124A877C" w14:textId="77777777" w:rsidR="006C051A" w:rsidRPr="00E11461" w:rsidRDefault="006C051A" w:rsidP="00770928">
      <w:pPr>
        <w:pStyle w:val="NoSpacing"/>
        <w:rPr>
          <w:rFonts w:ascii="Arial" w:hAnsi="Arial" w:cs="Arial"/>
          <w:sz w:val="16"/>
          <w:szCs w:val="16"/>
        </w:rPr>
      </w:pPr>
    </w:p>
    <w:p w14:paraId="1D1AE91C" w14:textId="77777777" w:rsidR="003870E9" w:rsidRPr="000A737B" w:rsidRDefault="00B41481" w:rsidP="001B0B36">
      <w:pPr>
        <w:pStyle w:val="NoSpacing"/>
        <w:jc w:val="both"/>
        <w:rPr>
          <w:rFonts w:ascii="Arial" w:hAnsi="Arial" w:cs="Arial"/>
          <w:bCs/>
          <w:sz w:val="13"/>
          <w:szCs w:val="13"/>
        </w:rPr>
      </w:pPr>
      <w:r w:rsidRPr="000A737B">
        <w:rPr>
          <w:rFonts w:ascii="Arial" w:hAnsi="Arial" w:cs="Arial"/>
          <w:bCs/>
          <w:sz w:val="13"/>
          <w:szCs w:val="13"/>
        </w:rPr>
        <w:t xml:space="preserve">Troškovi koji budu odobreni bit će isplaćeni </w:t>
      </w:r>
      <w:r w:rsidR="00BF6773" w:rsidRPr="000A737B">
        <w:rPr>
          <w:rFonts w:ascii="Arial" w:hAnsi="Arial" w:cs="Arial"/>
          <w:bCs/>
          <w:sz w:val="13"/>
          <w:szCs w:val="13"/>
        </w:rPr>
        <w:t>žiralno</w:t>
      </w:r>
      <w:r w:rsidRPr="000A737B">
        <w:rPr>
          <w:rFonts w:ascii="Arial" w:hAnsi="Arial" w:cs="Arial"/>
          <w:bCs/>
          <w:sz w:val="13"/>
          <w:szCs w:val="13"/>
        </w:rPr>
        <w:t xml:space="preserve"> </w:t>
      </w:r>
      <w:r w:rsidR="005C1C1C" w:rsidRPr="000A737B">
        <w:rPr>
          <w:rFonts w:ascii="Arial" w:hAnsi="Arial" w:cs="Arial"/>
          <w:bCs/>
          <w:sz w:val="13"/>
          <w:szCs w:val="13"/>
        </w:rPr>
        <w:t>u roku od 30 dana od dana završetka događaja</w:t>
      </w:r>
      <w:r w:rsidR="00D2017F" w:rsidRPr="000A737B">
        <w:rPr>
          <w:rFonts w:ascii="Arial" w:hAnsi="Arial" w:cs="Arial"/>
          <w:bCs/>
          <w:sz w:val="13"/>
          <w:szCs w:val="13"/>
        </w:rPr>
        <w:t>, uz predočenje potrebnih dokaza</w:t>
      </w:r>
      <w:r w:rsidRPr="000A737B">
        <w:rPr>
          <w:rFonts w:ascii="Arial" w:hAnsi="Arial" w:cs="Arial"/>
          <w:bCs/>
          <w:sz w:val="13"/>
          <w:szCs w:val="13"/>
        </w:rPr>
        <w:t>.</w:t>
      </w:r>
      <w:r w:rsidR="00D2017F" w:rsidRPr="000A737B">
        <w:rPr>
          <w:rFonts w:ascii="Arial" w:hAnsi="Arial" w:cs="Arial"/>
          <w:bCs/>
          <w:sz w:val="13"/>
          <w:szCs w:val="13"/>
        </w:rPr>
        <w:t xml:space="preserve"> S</w:t>
      </w:r>
      <w:r w:rsidR="003870E9" w:rsidRPr="000A737B">
        <w:rPr>
          <w:rFonts w:ascii="Arial" w:hAnsi="Arial" w:cs="Arial"/>
          <w:bCs/>
          <w:sz w:val="13"/>
          <w:szCs w:val="13"/>
        </w:rPr>
        <w:t>a</w:t>
      </w:r>
      <w:r w:rsidR="00D2017F" w:rsidRPr="000A737B">
        <w:rPr>
          <w:rFonts w:ascii="Arial" w:hAnsi="Arial" w:cs="Arial"/>
          <w:bCs/>
          <w:sz w:val="13"/>
          <w:szCs w:val="13"/>
        </w:rPr>
        <w:t>glasan sam s Izvodom iz Pravilnika o finansijskom poslovanju (PRA-PFP) Instituta za razvoj mladih KULT, koji je sastavni dio ovog obrasca (str. 2).</w:t>
      </w:r>
    </w:p>
    <w:p w14:paraId="503C55EB" w14:textId="6A9A2F18" w:rsidR="00697C52" w:rsidRPr="00627D2F" w:rsidRDefault="004645C9" w:rsidP="001B0B36">
      <w:pPr>
        <w:pStyle w:val="NoSpacing"/>
        <w:jc w:val="both"/>
        <w:rPr>
          <w:rFonts w:ascii="Arial" w:hAnsi="Arial" w:cs="Arial"/>
          <w:bCs/>
          <w:sz w:val="13"/>
          <w:szCs w:val="13"/>
        </w:rPr>
      </w:pPr>
      <w:r>
        <w:rPr>
          <w:rFonts w:ascii="Arial" w:hAnsi="Arial" w:cs="Arial"/>
          <w:b/>
          <w:sz w:val="13"/>
          <w:szCs w:val="13"/>
        </w:rPr>
        <w:fldChar w:fldCharType="begin">
          <w:ffData>
            <w:name w:val="PotvrdniOkvir1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PotvrdniOkvir1"/>
      <w:r>
        <w:rPr>
          <w:rFonts w:ascii="Arial" w:hAnsi="Arial" w:cs="Arial"/>
          <w:b/>
          <w:sz w:val="13"/>
          <w:szCs w:val="13"/>
        </w:rPr>
        <w:instrText xml:space="preserve"> FORMCHECKBOX </w:instrText>
      </w:r>
      <w:r w:rsidR="00EA10CA">
        <w:rPr>
          <w:rFonts w:ascii="Arial" w:hAnsi="Arial" w:cs="Arial"/>
          <w:b/>
          <w:sz w:val="13"/>
          <w:szCs w:val="13"/>
        </w:rPr>
      </w:r>
      <w:r w:rsidR="00EA10CA">
        <w:rPr>
          <w:rFonts w:ascii="Arial" w:hAnsi="Arial" w:cs="Arial"/>
          <w:b/>
          <w:sz w:val="13"/>
          <w:szCs w:val="13"/>
        </w:rPr>
        <w:fldChar w:fldCharType="separate"/>
      </w:r>
      <w:r>
        <w:rPr>
          <w:rFonts w:ascii="Arial" w:hAnsi="Arial" w:cs="Arial"/>
          <w:b/>
          <w:sz w:val="13"/>
          <w:szCs w:val="13"/>
        </w:rPr>
        <w:fldChar w:fldCharType="end"/>
      </w:r>
      <w:bookmarkEnd w:id="27"/>
      <w:r>
        <w:rPr>
          <w:rFonts w:ascii="Arial" w:hAnsi="Arial" w:cs="Arial"/>
          <w:b/>
          <w:sz w:val="13"/>
          <w:szCs w:val="13"/>
        </w:rPr>
        <w:t xml:space="preserve"> </w:t>
      </w:r>
      <w:r w:rsidR="00E733FF">
        <w:rPr>
          <w:rFonts w:ascii="Arial" w:hAnsi="Arial" w:cs="Arial"/>
          <w:b/>
          <w:sz w:val="13"/>
          <w:szCs w:val="13"/>
        </w:rPr>
        <w:t xml:space="preserve">Označiti ako je primalac sredstava fizičko lice: </w:t>
      </w:r>
      <w:r w:rsidR="003870E9" w:rsidRPr="00627D2F">
        <w:rPr>
          <w:rFonts w:ascii="Arial" w:hAnsi="Arial" w:cs="Arial"/>
          <w:bCs/>
          <w:sz w:val="13"/>
          <w:szCs w:val="13"/>
        </w:rPr>
        <w:t>Potpisivanjem ovog obrasca, pod punom odgovornošću potvrđujem da troškove putovanja ne snosi matična</w:t>
      </w:r>
      <w:r w:rsidR="002A49B2" w:rsidRPr="00627D2F">
        <w:rPr>
          <w:rFonts w:ascii="Arial" w:hAnsi="Arial" w:cs="Arial"/>
          <w:bCs/>
          <w:sz w:val="13"/>
          <w:szCs w:val="13"/>
        </w:rPr>
        <w:t xml:space="preserve"> ili neka druga</w:t>
      </w:r>
      <w:r w:rsidR="003870E9" w:rsidRPr="00627D2F">
        <w:rPr>
          <w:rFonts w:ascii="Arial" w:hAnsi="Arial" w:cs="Arial"/>
          <w:bCs/>
          <w:sz w:val="13"/>
          <w:szCs w:val="13"/>
        </w:rPr>
        <w:t xml:space="preserve"> organizacija</w:t>
      </w:r>
      <w:r w:rsidR="002A49B2" w:rsidRPr="00627D2F">
        <w:rPr>
          <w:rFonts w:ascii="Arial" w:hAnsi="Arial" w:cs="Arial"/>
          <w:bCs/>
          <w:sz w:val="13"/>
          <w:szCs w:val="13"/>
        </w:rPr>
        <w:t>/institucija</w:t>
      </w:r>
      <w:r w:rsidR="00E733FF" w:rsidRPr="00627D2F">
        <w:rPr>
          <w:rFonts w:ascii="Arial" w:hAnsi="Arial" w:cs="Arial"/>
          <w:bCs/>
          <w:sz w:val="13"/>
          <w:szCs w:val="13"/>
        </w:rPr>
        <w:t xml:space="preserve"> osim Instituta</w:t>
      </w:r>
      <w:r w:rsidR="003870E9" w:rsidRPr="00627D2F">
        <w:rPr>
          <w:rFonts w:ascii="Arial" w:hAnsi="Arial" w:cs="Arial"/>
          <w:bCs/>
          <w:sz w:val="13"/>
          <w:szCs w:val="13"/>
        </w:rPr>
        <w:t>, te da je za potrebe dolaska na događaj korišteno vozilo u privatnom vlasništvu ili uslug</w:t>
      </w:r>
      <w:r w:rsidR="002A49B2" w:rsidRPr="00627D2F">
        <w:rPr>
          <w:rFonts w:ascii="Arial" w:hAnsi="Arial" w:cs="Arial"/>
          <w:bCs/>
          <w:sz w:val="13"/>
          <w:szCs w:val="13"/>
        </w:rPr>
        <w:t>a</w:t>
      </w:r>
      <w:r w:rsidR="003870E9" w:rsidRPr="00627D2F">
        <w:rPr>
          <w:rFonts w:ascii="Arial" w:hAnsi="Arial" w:cs="Arial"/>
          <w:bCs/>
          <w:sz w:val="13"/>
          <w:szCs w:val="13"/>
        </w:rPr>
        <w:t xml:space="preserve"> javnog prijevoza.</w:t>
      </w:r>
      <w:r w:rsidR="00A04596">
        <w:rPr>
          <w:rFonts w:ascii="Arial" w:hAnsi="Arial" w:cs="Arial"/>
          <w:bCs/>
          <w:sz w:val="13"/>
          <w:szCs w:val="13"/>
        </w:rPr>
        <w:t xml:space="preserve"> Također potvrđujem da nisam uposlenik u organizaciji/instituciji u čije ime prisustvujem događaju.</w:t>
      </w:r>
    </w:p>
    <w:p w14:paraId="71D89FBC" w14:textId="5DC0ACC4" w:rsidR="004645C9" w:rsidRPr="00627D2F" w:rsidRDefault="004645C9" w:rsidP="001B0B36">
      <w:pPr>
        <w:pStyle w:val="NoSpacing"/>
        <w:jc w:val="both"/>
        <w:rPr>
          <w:rFonts w:ascii="Arial" w:hAnsi="Arial" w:cs="Arial"/>
          <w:bCs/>
          <w:sz w:val="13"/>
          <w:szCs w:val="13"/>
        </w:rPr>
      </w:pPr>
      <w:r>
        <w:rPr>
          <w:rFonts w:ascii="Arial" w:hAnsi="Arial" w:cs="Arial"/>
          <w:b/>
          <w:sz w:val="13"/>
          <w:szCs w:val="13"/>
        </w:rPr>
        <w:fldChar w:fldCharType="begin">
          <w:ffData>
            <w:name w:val="PotvrdniOkvir2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PotvrdniOkvir2"/>
      <w:r>
        <w:rPr>
          <w:rFonts w:ascii="Arial" w:hAnsi="Arial" w:cs="Arial"/>
          <w:b/>
          <w:sz w:val="13"/>
          <w:szCs w:val="13"/>
        </w:rPr>
        <w:instrText xml:space="preserve"> FORMCHECKBOX </w:instrText>
      </w:r>
      <w:r w:rsidR="00EA10CA">
        <w:rPr>
          <w:rFonts w:ascii="Arial" w:hAnsi="Arial" w:cs="Arial"/>
          <w:b/>
          <w:sz w:val="13"/>
          <w:szCs w:val="13"/>
        </w:rPr>
      </w:r>
      <w:r w:rsidR="00EA10CA">
        <w:rPr>
          <w:rFonts w:ascii="Arial" w:hAnsi="Arial" w:cs="Arial"/>
          <w:b/>
          <w:sz w:val="13"/>
          <w:szCs w:val="13"/>
        </w:rPr>
        <w:fldChar w:fldCharType="separate"/>
      </w:r>
      <w:r>
        <w:rPr>
          <w:rFonts w:ascii="Arial" w:hAnsi="Arial" w:cs="Arial"/>
          <w:b/>
          <w:sz w:val="13"/>
          <w:szCs w:val="13"/>
        </w:rPr>
        <w:fldChar w:fldCharType="end"/>
      </w:r>
      <w:bookmarkEnd w:id="28"/>
      <w:r w:rsidRPr="004645C9">
        <w:rPr>
          <w:rFonts w:ascii="Arial" w:hAnsi="Arial" w:cs="Arial"/>
          <w:b/>
          <w:sz w:val="13"/>
          <w:szCs w:val="13"/>
        </w:rPr>
        <w:t xml:space="preserve"> </w:t>
      </w:r>
      <w:r w:rsidR="00972A02">
        <w:rPr>
          <w:rFonts w:ascii="Arial" w:hAnsi="Arial" w:cs="Arial"/>
          <w:b/>
          <w:sz w:val="13"/>
          <w:szCs w:val="13"/>
        </w:rPr>
        <w:t xml:space="preserve">Označiti ako je primalac </w:t>
      </w:r>
      <w:r w:rsidR="00FD01FE">
        <w:rPr>
          <w:rFonts w:ascii="Arial" w:hAnsi="Arial" w:cs="Arial"/>
          <w:b/>
          <w:sz w:val="13"/>
          <w:szCs w:val="13"/>
        </w:rPr>
        <w:t xml:space="preserve">sredstava </w:t>
      </w:r>
      <w:r w:rsidR="00972A02">
        <w:rPr>
          <w:rFonts w:ascii="Arial" w:hAnsi="Arial" w:cs="Arial"/>
          <w:b/>
          <w:sz w:val="13"/>
          <w:szCs w:val="13"/>
        </w:rPr>
        <w:t xml:space="preserve">pravno lice: </w:t>
      </w:r>
      <w:r w:rsidRPr="00627D2F">
        <w:rPr>
          <w:rFonts w:ascii="Arial" w:hAnsi="Arial" w:cs="Arial"/>
          <w:bCs/>
          <w:sz w:val="13"/>
          <w:szCs w:val="13"/>
        </w:rPr>
        <w:t xml:space="preserve">Potpisivanjem ovog obrasca, pod punom odgovornošću potvrđujem da troškove putovanja ne snosi neka druga </w:t>
      </w:r>
      <w:r w:rsidR="00BB1A14">
        <w:rPr>
          <w:rFonts w:ascii="Arial" w:hAnsi="Arial" w:cs="Arial"/>
          <w:bCs/>
          <w:sz w:val="13"/>
          <w:szCs w:val="13"/>
        </w:rPr>
        <w:t>osoba/</w:t>
      </w:r>
      <w:r w:rsidRPr="00627D2F">
        <w:rPr>
          <w:rFonts w:ascii="Arial" w:hAnsi="Arial" w:cs="Arial"/>
          <w:bCs/>
          <w:sz w:val="13"/>
          <w:szCs w:val="13"/>
        </w:rPr>
        <w:t>organizacija/institucija</w:t>
      </w:r>
      <w:r w:rsidR="001C3317" w:rsidRPr="00627D2F">
        <w:rPr>
          <w:rFonts w:ascii="Arial" w:hAnsi="Arial" w:cs="Arial"/>
          <w:bCs/>
          <w:sz w:val="13"/>
          <w:szCs w:val="13"/>
        </w:rPr>
        <w:t xml:space="preserve"> osim Instituta</w:t>
      </w:r>
      <w:r w:rsidRPr="00627D2F">
        <w:rPr>
          <w:rFonts w:ascii="Arial" w:hAnsi="Arial" w:cs="Arial"/>
          <w:bCs/>
          <w:sz w:val="13"/>
          <w:szCs w:val="13"/>
        </w:rPr>
        <w:t>.</w:t>
      </w:r>
      <w:r w:rsidR="00385EE7">
        <w:rPr>
          <w:rFonts w:ascii="Arial" w:hAnsi="Arial" w:cs="Arial"/>
          <w:bCs/>
          <w:sz w:val="13"/>
          <w:szCs w:val="13"/>
        </w:rPr>
        <w:t xml:space="preserve"> Eventualni vlastiti trošak potraživat ću od </w:t>
      </w:r>
      <w:r w:rsidR="000D7728">
        <w:rPr>
          <w:rFonts w:ascii="Arial" w:hAnsi="Arial" w:cs="Arial"/>
          <w:bCs/>
          <w:sz w:val="13"/>
          <w:szCs w:val="13"/>
        </w:rPr>
        <w:t>pravnog lica kojem Institut isplaćuje trošak.</w:t>
      </w:r>
      <w:r w:rsidR="00385EE7">
        <w:rPr>
          <w:rFonts w:ascii="Arial" w:hAnsi="Arial" w:cs="Arial"/>
          <w:bCs/>
          <w:sz w:val="13"/>
          <w:szCs w:val="13"/>
        </w:rPr>
        <w:t xml:space="preserve"> </w:t>
      </w:r>
    </w:p>
    <w:p w14:paraId="676083A4" w14:textId="51657E1F" w:rsidR="00627D2F" w:rsidRDefault="00627D2F" w:rsidP="001B0B36">
      <w:pPr>
        <w:pStyle w:val="NoSpacing"/>
        <w:jc w:val="both"/>
        <w:rPr>
          <w:rFonts w:ascii="Arial" w:hAnsi="Arial" w:cs="Arial"/>
          <w:b/>
          <w:sz w:val="13"/>
          <w:szCs w:val="13"/>
        </w:rPr>
      </w:pPr>
      <w:r>
        <w:rPr>
          <w:rFonts w:ascii="Arial" w:hAnsi="Arial" w:cs="Arial"/>
          <w:b/>
          <w:sz w:val="13"/>
          <w:szCs w:val="13"/>
        </w:rPr>
        <w:t>Napomena:</w:t>
      </w:r>
    </w:p>
    <w:p w14:paraId="3DA44FAB" w14:textId="285F1CB3" w:rsidR="00627D2F" w:rsidRPr="00627D2F" w:rsidRDefault="00627D2F" w:rsidP="001B0B36">
      <w:pPr>
        <w:pStyle w:val="NoSpacing"/>
        <w:jc w:val="both"/>
        <w:rPr>
          <w:rFonts w:ascii="Arial" w:hAnsi="Arial" w:cs="Arial"/>
          <w:bCs/>
          <w:sz w:val="13"/>
          <w:szCs w:val="13"/>
        </w:rPr>
      </w:pPr>
      <w:r w:rsidRPr="00627D2F">
        <w:rPr>
          <w:rFonts w:ascii="Arial" w:hAnsi="Arial" w:cs="Arial"/>
          <w:bCs/>
          <w:sz w:val="13"/>
          <w:szCs w:val="13"/>
        </w:rPr>
        <w:fldChar w:fldCharType="begin">
          <w:ffData>
            <w:name w:val="Tekst84"/>
            <w:enabled/>
            <w:calcOnExit w:val="0"/>
            <w:textInput/>
          </w:ffData>
        </w:fldChar>
      </w:r>
      <w:bookmarkStart w:id="29" w:name="Tekst84"/>
      <w:r w:rsidRPr="00627D2F">
        <w:rPr>
          <w:rFonts w:ascii="Arial" w:hAnsi="Arial" w:cs="Arial"/>
          <w:bCs/>
          <w:sz w:val="13"/>
          <w:szCs w:val="13"/>
        </w:rPr>
        <w:instrText xml:space="preserve"> FORMTEXT </w:instrText>
      </w:r>
      <w:r w:rsidRPr="00627D2F">
        <w:rPr>
          <w:rFonts w:ascii="Arial" w:hAnsi="Arial" w:cs="Arial"/>
          <w:bCs/>
          <w:sz w:val="13"/>
          <w:szCs w:val="13"/>
        </w:rPr>
      </w:r>
      <w:r w:rsidRPr="00627D2F">
        <w:rPr>
          <w:rFonts w:ascii="Arial" w:hAnsi="Arial" w:cs="Arial"/>
          <w:bCs/>
          <w:sz w:val="13"/>
          <w:szCs w:val="13"/>
        </w:rPr>
        <w:fldChar w:fldCharType="separate"/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noProof/>
          <w:sz w:val="13"/>
          <w:szCs w:val="13"/>
        </w:rPr>
        <w:t> </w:t>
      </w:r>
      <w:r w:rsidRPr="00627D2F">
        <w:rPr>
          <w:rFonts w:ascii="Arial" w:hAnsi="Arial" w:cs="Arial"/>
          <w:bCs/>
          <w:sz w:val="13"/>
          <w:szCs w:val="13"/>
        </w:rPr>
        <w:fldChar w:fldCharType="end"/>
      </w:r>
      <w:bookmarkEnd w:id="29"/>
    </w:p>
    <w:p w14:paraId="6EF9BF1E" w14:textId="77777777" w:rsidR="003870E9" w:rsidRPr="00E11461" w:rsidRDefault="003870E9" w:rsidP="001B0B36">
      <w:pPr>
        <w:pStyle w:val="NoSpacing"/>
        <w:jc w:val="both"/>
        <w:rPr>
          <w:rFonts w:ascii="Arial" w:hAnsi="Arial" w:cs="Arial"/>
          <w:b/>
          <w:sz w:val="13"/>
          <w:szCs w:val="13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1B0B36" w:rsidRPr="00E11461" w14:paraId="119793B6" w14:textId="77777777" w:rsidTr="00CB4609">
        <w:tc>
          <w:tcPr>
            <w:tcW w:w="4644" w:type="dxa"/>
          </w:tcPr>
          <w:p w14:paraId="35B90937" w14:textId="77777777" w:rsidR="001B0B36" w:rsidRPr="00E11461" w:rsidRDefault="001B0B36" w:rsidP="00305198">
            <w:pPr>
              <w:pStyle w:val="NoSpacing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E11461">
              <w:rPr>
                <w:rFonts w:ascii="Arial" w:hAnsi="Arial" w:cs="Arial"/>
                <w:sz w:val="15"/>
                <w:szCs w:val="15"/>
              </w:rPr>
              <w:t>Mjesto i datum</w:t>
            </w:r>
          </w:p>
        </w:tc>
        <w:tc>
          <w:tcPr>
            <w:tcW w:w="4644" w:type="dxa"/>
          </w:tcPr>
          <w:p w14:paraId="16A34B97" w14:textId="77777777" w:rsidR="001B0B36" w:rsidRPr="00E11461" w:rsidRDefault="001B0B36" w:rsidP="00305198">
            <w:pPr>
              <w:pStyle w:val="NoSpacing"/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E11461">
              <w:rPr>
                <w:rFonts w:ascii="Arial" w:hAnsi="Arial" w:cs="Arial"/>
                <w:sz w:val="15"/>
                <w:szCs w:val="15"/>
              </w:rPr>
              <w:t>Potpis</w:t>
            </w:r>
            <w:r w:rsidR="00886D8F" w:rsidRPr="00E11461">
              <w:rPr>
                <w:rStyle w:val="FootnoteReference"/>
                <w:rFonts w:ascii="Arial" w:hAnsi="Arial" w:cs="Arial"/>
                <w:szCs w:val="15"/>
              </w:rPr>
              <w:footnoteReference w:id="4"/>
            </w:r>
          </w:p>
        </w:tc>
      </w:tr>
      <w:tr w:rsidR="001B0B36" w:rsidRPr="00E11461" w14:paraId="14CA156D" w14:textId="77777777" w:rsidTr="00627D2F">
        <w:trPr>
          <w:trHeight w:val="324"/>
        </w:trPr>
        <w:tc>
          <w:tcPr>
            <w:tcW w:w="4644" w:type="dxa"/>
            <w:vAlign w:val="center"/>
          </w:tcPr>
          <w:p w14:paraId="7F0A54E7" w14:textId="77777777" w:rsidR="001B0B36" w:rsidRPr="00E11461" w:rsidRDefault="00305198" w:rsidP="00305198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11461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kst56"/>
                  <w:enabled/>
                  <w:calcOnExit w:val="0"/>
                  <w:textInput/>
                </w:ffData>
              </w:fldChar>
            </w:r>
            <w:bookmarkStart w:id="30" w:name="Tekst56"/>
            <w:r w:rsidRPr="00E11461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E11461">
              <w:rPr>
                <w:rFonts w:ascii="Arial" w:hAnsi="Arial" w:cs="Arial"/>
                <w:sz w:val="16"/>
                <w:szCs w:val="16"/>
              </w:rPr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E11461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0"/>
          </w:p>
        </w:tc>
        <w:tc>
          <w:tcPr>
            <w:tcW w:w="4644" w:type="dxa"/>
            <w:vAlign w:val="center"/>
          </w:tcPr>
          <w:p w14:paraId="4A680D11" w14:textId="77777777" w:rsidR="001B0B36" w:rsidRPr="00E11461" w:rsidRDefault="001B0B36" w:rsidP="00305198">
            <w:pPr>
              <w:pStyle w:val="NoSpacing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7A4BEAE" w14:textId="77777777" w:rsidR="00DE2AC5" w:rsidRPr="00E11461" w:rsidRDefault="00DE2AC5" w:rsidP="00770928">
      <w:pPr>
        <w:pStyle w:val="NoSpacing"/>
        <w:rPr>
          <w:rFonts w:ascii="Arial" w:hAnsi="Arial" w:cs="Arial"/>
          <w:szCs w:val="18"/>
        </w:rPr>
      </w:pPr>
    </w:p>
    <w:p w14:paraId="7633E902" w14:textId="77777777" w:rsidR="001B0B36" w:rsidRPr="00E11461" w:rsidRDefault="001B0B36" w:rsidP="00770928">
      <w:pPr>
        <w:pStyle w:val="NoSpacing"/>
        <w:rPr>
          <w:rFonts w:ascii="Arial" w:hAnsi="Arial" w:cs="Arial"/>
          <w:b/>
          <w:sz w:val="12"/>
          <w:szCs w:val="12"/>
        </w:rPr>
      </w:pPr>
      <w:r w:rsidRPr="00E11461">
        <w:rPr>
          <w:rFonts w:ascii="Arial" w:hAnsi="Arial" w:cs="Arial"/>
          <w:b/>
          <w:sz w:val="12"/>
          <w:szCs w:val="12"/>
        </w:rPr>
        <w:t xml:space="preserve">POPUNJAVA </w:t>
      </w:r>
      <w:r w:rsidR="00697C52" w:rsidRPr="00E11461">
        <w:rPr>
          <w:rFonts w:ascii="Arial" w:hAnsi="Arial" w:cs="Arial"/>
          <w:b/>
          <w:sz w:val="12"/>
          <w:szCs w:val="12"/>
        </w:rPr>
        <w:t>INSTITUT ZA RAZVOJ MLADIH KULT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13"/>
        <w:gridCol w:w="3118"/>
        <w:gridCol w:w="1418"/>
        <w:gridCol w:w="3113"/>
      </w:tblGrid>
      <w:tr w:rsidR="00BD3042" w:rsidRPr="00E11461" w14:paraId="0C407EA8" w14:textId="77777777" w:rsidTr="00BD3042">
        <w:tc>
          <w:tcPr>
            <w:tcW w:w="1413" w:type="dxa"/>
            <w:vAlign w:val="center"/>
          </w:tcPr>
          <w:p w14:paraId="407EDCB9" w14:textId="77777777" w:rsidR="00BD3042" w:rsidRPr="00E11461" w:rsidRDefault="00BD3042" w:rsidP="00BD3042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Datum zaprimanja zahtjeva</w:t>
            </w:r>
          </w:p>
        </w:tc>
        <w:tc>
          <w:tcPr>
            <w:tcW w:w="3118" w:type="dxa"/>
            <w:tcBorders>
              <w:right w:val="single" w:sz="4" w:space="0" w:color="auto"/>
            </w:tcBorders>
          </w:tcPr>
          <w:p w14:paraId="5DE68DBB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70D827AE" w14:textId="77777777" w:rsidR="00BD3042" w:rsidRPr="00E11461" w:rsidRDefault="00BD3042" w:rsidP="00BD3042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Priznati iznos</w:t>
            </w:r>
          </w:p>
        </w:tc>
        <w:tc>
          <w:tcPr>
            <w:tcW w:w="3113" w:type="dxa"/>
            <w:tcBorders>
              <w:right w:val="single" w:sz="4" w:space="0" w:color="auto"/>
            </w:tcBorders>
          </w:tcPr>
          <w:p w14:paraId="2F773BDE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BD3042" w:rsidRPr="00E11461" w14:paraId="6A8C06C6" w14:textId="77777777" w:rsidTr="00BD3042">
        <w:tc>
          <w:tcPr>
            <w:tcW w:w="1413" w:type="dxa"/>
            <w:vAlign w:val="center"/>
          </w:tcPr>
          <w:p w14:paraId="21479FB1" w14:textId="77777777" w:rsidR="00BD3042" w:rsidRPr="00E11461" w:rsidRDefault="00BD3042" w:rsidP="00BD3042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Zahtjev obradio/la</w:t>
            </w:r>
          </w:p>
        </w:tc>
        <w:tc>
          <w:tcPr>
            <w:tcW w:w="3118" w:type="dxa"/>
            <w:tcBorders>
              <w:right w:val="single" w:sz="4" w:space="0" w:color="auto"/>
            </w:tcBorders>
          </w:tcPr>
          <w:p w14:paraId="53C606AB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  <w:p w14:paraId="6EFA9EE4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AE89B1" w14:textId="77777777" w:rsidR="00BD3042" w:rsidRPr="00E11461" w:rsidRDefault="00BD3042" w:rsidP="00BD3042">
            <w:pPr>
              <w:pStyle w:val="NoSpacing"/>
              <w:jc w:val="right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Zahtjev odobrio/la</w:t>
            </w:r>
          </w:p>
        </w:tc>
        <w:tc>
          <w:tcPr>
            <w:tcW w:w="3113" w:type="dxa"/>
            <w:tcBorders>
              <w:left w:val="single" w:sz="4" w:space="0" w:color="auto"/>
            </w:tcBorders>
          </w:tcPr>
          <w:p w14:paraId="05E4FE55" w14:textId="77777777" w:rsidR="00BD3042" w:rsidRPr="00E11461" w:rsidRDefault="00BD3042">
            <w:pPr>
              <w:spacing w:after="0" w:line="240" w:lineRule="auto"/>
              <w:rPr>
                <w:rFonts w:ascii="Arial" w:hAnsi="Arial" w:cs="Arial"/>
                <w:sz w:val="12"/>
                <w:szCs w:val="12"/>
              </w:rPr>
            </w:pPr>
          </w:p>
          <w:p w14:paraId="3CFDAABE" w14:textId="77777777" w:rsidR="00BD3042" w:rsidRPr="00E11461" w:rsidRDefault="00BD3042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341403" w:rsidRPr="00E11461" w14:paraId="7D5265CB" w14:textId="77777777" w:rsidTr="00BD3042">
        <w:trPr>
          <w:trHeight w:val="1010"/>
        </w:trPr>
        <w:tc>
          <w:tcPr>
            <w:tcW w:w="1413" w:type="dxa"/>
            <w:vAlign w:val="center"/>
          </w:tcPr>
          <w:p w14:paraId="18ECCC46" w14:textId="77777777" w:rsidR="00341403" w:rsidRPr="00E11461" w:rsidRDefault="00341403" w:rsidP="00DE2AC5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  <w:r w:rsidRPr="00E11461">
              <w:rPr>
                <w:rFonts w:ascii="Arial" w:hAnsi="Arial" w:cs="Arial"/>
                <w:sz w:val="12"/>
                <w:szCs w:val="12"/>
              </w:rPr>
              <w:t>Protokol</w:t>
            </w:r>
          </w:p>
        </w:tc>
        <w:tc>
          <w:tcPr>
            <w:tcW w:w="7649" w:type="dxa"/>
            <w:gridSpan w:val="3"/>
          </w:tcPr>
          <w:p w14:paraId="4F6553F3" w14:textId="77777777" w:rsidR="00341403" w:rsidRPr="00E11461" w:rsidRDefault="00341403" w:rsidP="00770928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</w:tc>
      </w:tr>
    </w:tbl>
    <w:p w14:paraId="742182E1" w14:textId="6E5385C6" w:rsidR="00D2017F" w:rsidRPr="00E11461" w:rsidRDefault="00D2017F">
      <w:pPr>
        <w:spacing w:after="0" w:line="240" w:lineRule="auto"/>
        <w:rPr>
          <w:rFonts w:ascii="Arial" w:hAnsi="Arial" w:cs="Arial"/>
          <w:b/>
          <w:sz w:val="16"/>
          <w:szCs w:val="16"/>
        </w:rPr>
      </w:pPr>
    </w:p>
    <w:p w14:paraId="44A6F53D" w14:textId="77777777" w:rsidR="00D2017F" w:rsidRPr="00E11461" w:rsidRDefault="00D2017F" w:rsidP="00770928">
      <w:pPr>
        <w:pStyle w:val="NoSpacing"/>
        <w:rPr>
          <w:rFonts w:ascii="Arial" w:hAnsi="Arial" w:cs="Arial"/>
          <w:b/>
          <w:sz w:val="16"/>
          <w:szCs w:val="16"/>
        </w:rPr>
      </w:pPr>
    </w:p>
    <w:p w14:paraId="541AF69B" w14:textId="77777777" w:rsidR="007B44DA" w:rsidRPr="00E11461" w:rsidRDefault="007B44DA" w:rsidP="007E39BB">
      <w:pPr>
        <w:pStyle w:val="NoSpacing"/>
        <w:jc w:val="right"/>
        <w:rPr>
          <w:rFonts w:ascii="Arial" w:hAnsi="Arial" w:cs="Arial"/>
          <w:sz w:val="20"/>
          <w:szCs w:val="20"/>
        </w:rPr>
      </w:pPr>
      <w:r w:rsidRPr="00E11461">
        <w:rPr>
          <w:rFonts w:ascii="Arial" w:hAnsi="Arial" w:cs="Arial"/>
          <w:b/>
          <w:sz w:val="20"/>
          <w:szCs w:val="20"/>
        </w:rPr>
        <w:t>Izvod iz Pravilnika o finansijskom poslovanju (PRA-PFP) Instituta za razvoj mladih KULT</w:t>
      </w:r>
    </w:p>
    <w:p w14:paraId="29738328" w14:textId="77777777" w:rsidR="007E39BB" w:rsidRPr="00E11461" w:rsidRDefault="007E39BB" w:rsidP="00770928">
      <w:pPr>
        <w:pStyle w:val="NoSpacing"/>
        <w:rPr>
          <w:rFonts w:ascii="Arial" w:hAnsi="Arial" w:cs="Arial"/>
          <w:sz w:val="16"/>
          <w:szCs w:val="16"/>
          <w:u w:val="single"/>
        </w:rPr>
      </w:pPr>
    </w:p>
    <w:p w14:paraId="4F7B701E" w14:textId="77777777" w:rsidR="007B44DA" w:rsidRPr="00E11461" w:rsidRDefault="00732B47" w:rsidP="007E39BB">
      <w:pPr>
        <w:pStyle w:val="NoSpacing"/>
        <w:jc w:val="center"/>
        <w:rPr>
          <w:rFonts w:ascii="Arial" w:hAnsi="Arial" w:cs="Arial"/>
          <w:sz w:val="16"/>
          <w:szCs w:val="16"/>
          <w:u w:val="single"/>
        </w:rPr>
      </w:pPr>
      <w:r w:rsidRPr="00E11461">
        <w:rPr>
          <w:rFonts w:ascii="Arial" w:hAnsi="Arial" w:cs="Arial"/>
          <w:sz w:val="16"/>
          <w:szCs w:val="16"/>
          <w:u w:val="single"/>
        </w:rPr>
        <w:t xml:space="preserve">(nije potrebno </w:t>
      </w:r>
      <w:r w:rsidR="00BD3042" w:rsidRPr="00E11461">
        <w:rPr>
          <w:rFonts w:ascii="Arial" w:hAnsi="Arial" w:cs="Arial"/>
          <w:sz w:val="16"/>
          <w:szCs w:val="16"/>
          <w:u w:val="single"/>
        </w:rPr>
        <w:t xml:space="preserve">printati niti </w:t>
      </w:r>
      <w:r w:rsidRPr="00E11461">
        <w:rPr>
          <w:rFonts w:ascii="Arial" w:hAnsi="Arial" w:cs="Arial"/>
          <w:sz w:val="16"/>
          <w:szCs w:val="16"/>
          <w:u w:val="single"/>
        </w:rPr>
        <w:t>dostavljati uz zahtjev)</w:t>
      </w:r>
    </w:p>
    <w:p w14:paraId="4D891FE4" w14:textId="77777777" w:rsidR="007B44DA" w:rsidRPr="00E11461" w:rsidRDefault="007B44DA" w:rsidP="00770928">
      <w:pPr>
        <w:pStyle w:val="NoSpacing"/>
        <w:rPr>
          <w:rFonts w:ascii="Arial" w:hAnsi="Arial" w:cs="Arial"/>
          <w:sz w:val="12"/>
          <w:szCs w:val="12"/>
        </w:rPr>
      </w:pPr>
    </w:p>
    <w:p w14:paraId="2099445F" w14:textId="77777777" w:rsidR="00182018" w:rsidRPr="00E11461" w:rsidRDefault="00182018" w:rsidP="00770928">
      <w:pPr>
        <w:pStyle w:val="NoSpacing"/>
        <w:rPr>
          <w:rFonts w:ascii="Arial" w:hAnsi="Arial" w:cs="Arial"/>
          <w:sz w:val="12"/>
          <w:szCs w:val="12"/>
        </w:rPr>
      </w:pPr>
    </w:p>
    <w:p w14:paraId="32E0C27C" w14:textId="77777777" w:rsidR="004B151C" w:rsidRPr="00E11461" w:rsidRDefault="004B151C" w:rsidP="007E39BB">
      <w:pPr>
        <w:pStyle w:val="NoSpacing"/>
        <w:rPr>
          <w:rFonts w:ascii="Arial" w:hAnsi="Arial" w:cs="Arial"/>
        </w:rPr>
      </w:pPr>
    </w:p>
    <w:p w14:paraId="7391DDF2" w14:textId="1D492B26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4"/>
          <w:szCs w:val="14"/>
          <w:lang w:val="hr-BA"/>
        </w:rPr>
        <w:t>17.2.7.</w:t>
      </w:r>
      <w:r w:rsidRPr="00E11461">
        <w:rPr>
          <w:rFonts w:ascii="Arial" w:hAnsi="Arial" w:cs="Arial"/>
          <w:sz w:val="14"/>
          <w:szCs w:val="14"/>
          <w:lang w:val="hr-BA"/>
        </w:rPr>
        <w:tab/>
      </w:r>
      <w:r w:rsidRPr="00E11461">
        <w:rPr>
          <w:rFonts w:ascii="Arial" w:hAnsi="Arial" w:cs="Arial"/>
          <w:sz w:val="15"/>
          <w:szCs w:val="15"/>
          <w:lang w:val="hr-BA"/>
        </w:rPr>
        <w:t>Naknada za službeno putovanje obuhvaća naknadu stvarno nastalih troškova prijevoza osobama koje učestvuju u organiziranim aktivnostima programa</w:t>
      </w:r>
      <w:r w:rsidR="004E73E4">
        <w:rPr>
          <w:rFonts w:ascii="Arial" w:hAnsi="Arial" w:cs="Arial"/>
          <w:sz w:val="15"/>
          <w:szCs w:val="15"/>
          <w:lang w:val="hr-BA"/>
        </w:rPr>
        <w:t xml:space="preserve"> i isplaćuju se u vidu donacije</w:t>
      </w:r>
      <w:r w:rsidRPr="00E11461">
        <w:rPr>
          <w:rFonts w:ascii="Arial" w:hAnsi="Arial" w:cs="Arial"/>
          <w:sz w:val="15"/>
          <w:szCs w:val="15"/>
          <w:lang w:val="hr-BA"/>
        </w:rPr>
        <w:t>. Partner treba prije početka putovanja dostaviti popunjen OBR-PPT, koji može preuzeti s web-stranice www.OBR.mladi.org. Voditelj programa treba na vrijeme upoznati partnera s rokom i načinom dostavljanja obrasca.</w:t>
      </w:r>
    </w:p>
    <w:p w14:paraId="3DFC7105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8.</w:t>
      </w:r>
      <w:r w:rsidRPr="00E11461">
        <w:rPr>
          <w:rFonts w:ascii="Arial" w:hAnsi="Arial" w:cs="Arial"/>
          <w:sz w:val="15"/>
          <w:szCs w:val="15"/>
          <w:lang w:val="hr-BA"/>
        </w:rPr>
        <w:tab/>
        <w:t>U slučaju da se koristi javni prijevoz, naknada troškova putovanja na službenom putu, obračunava se u visini cijene prije vozne karte iz putničke tarife, za prijevoz sredstvom one vrste i razreda koji su isključivo prethodno odobreni od voditelja programa.</w:t>
      </w:r>
    </w:p>
    <w:p w14:paraId="18889A12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9.</w:t>
      </w:r>
      <w:r w:rsidRPr="00E11461">
        <w:rPr>
          <w:rFonts w:ascii="Arial" w:hAnsi="Arial" w:cs="Arial"/>
          <w:sz w:val="15"/>
          <w:szCs w:val="15"/>
          <w:lang w:val="hr-BA"/>
        </w:rPr>
        <w:tab/>
        <w:t>Ako učesnik koristi javno sredstvo prijevoza, onda se naknada za putne troškove isplaćuje u stvarno nastalom iznosu, što se dokumentira putnom kartom.</w:t>
      </w:r>
    </w:p>
    <w:p w14:paraId="4B8B626E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0.</w:t>
      </w:r>
      <w:r w:rsidRPr="00E11461">
        <w:rPr>
          <w:rFonts w:ascii="Arial" w:hAnsi="Arial" w:cs="Arial"/>
          <w:sz w:val="15"/>
          <w:szCs w:val="15"/>
          <w:lang w:val="hr-BA"/>
        </w:rPr>
        <w:tab/>
        <w:t>Program ne snosi troškove putovanja za koje ne postoji prethodno odobrenje voditelja programa ili odjela.</w:t>
      </w:r>
    </w:p>
    <w:p w14:paraId="3D4BF126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1.</w:t>
      </w:r>
      <w:r w:rsidRPr="00E11461">
        <w:rPr>
          <w:rFonts w:ascii="Arial" w:hAnsi="Arial" w:cs="Arial"/>
          <w:sz w:val="15"/>
          <w:szCs w:val="15"/>
          <w:lang w:val="hr-BA"/>
        </w:rPr>
        <w:tab/>
        <w:t>Osobi koja koristi vlastiti ili službeni putnički automobil pripada naknada po prijeđenom kilometru na odobrenoj relaciji, u skladu s trenutno važećom odredbom Instituta, koja je usklađena sa zakonskim propisima. Prijeđena kilometraža se računa na web-stranici www.viamichelin.com.</w:t>
      </w:r>
    </w:p>
    <w:p w14:paraId="256F1AD2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lastRenderedPageBreak/>
        <w:t>17.2.12.</w:t>
      </w:r>
      <w:r w:rsidRPr="00E11461">
        <w:rPr>
          <w:rFonts w:ascii="Arial" w:hAnsi="Arial" w:cs="Arial"/>
          <w:sz w:val="15"/>
          <w:szCs w:val="15"/>
          <w:lang w:val="hr-BA"/>
        </w:rPr>
        <w:tab/>
        <w:t>Putni troškovi isplaćuju se u pravilu žiralno, i to kao donacija putnih troškova (u daljnjem tekstu: putni troškovi). Putni troškovi se mogu u iznimnim slučajevima isplatiti gotovinski, ali samo ako je osoba putovala javnim prijevozom i u slučajevima kada Odjel za finansije izda takve instrukcije. Je li putovao vlastitim ili službenim vozilom, ocjenjuje se na osnovi kopirane saobraćajne dozvole.</w:t>
      </w:r>
    </w:p>
    <w:p w14:paraId="32649FDD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3.</w:t>
      </w:r>
      <w:r w:rsidRPr="00E11461">
        <w:rPr>
          <w:rFonts w:ascii="Arial" w:hAnsi="Arial" w:cs="Arial"/>
          <w:sz w:val="15"/>
          <w:szCs w:val="15"/>
          <w:lang w:val="hr-BA"/>
        </w:rPr>
        <w:tab/>
        <w:t>Ako se putni troškovi isplaćuju na žiroračun fizičkog lica, Odjel za finansije će platiti pripadajuće poreze na donacije, u skladu sa zakonom.</w:t>
      </w:r>
    </w:p>
    <w:p w14:paraId="5955B641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4.</w:t>
      </w:r>
      <w:r w:rsidRPr="00E11461">
        <w:rPr>
          <w:rFonts w:ascii="Arial" w:hAnsi="Arial" w:cs="Arial"/>
          <w:sz w:val="15"/>
          <w:szCs w:val="15"/>
          <w:lang w:val="hr-BA"/>
        </w:rPr>
        <w:tab/>
        <w:t>Obračun službenog putovanja učesnika podrazumijeva postojanje sljedeće dokumentacije, za čiju je pripremu i zavođenje u DMS odgovoran voditelj programa/odjela:</w:t>
      </w:r>
    </w:p>
    <w:p w14:paraId="483DB4B4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.</w:t>
      </w:r>
      <w:r w:rsidRPr="00E11461">
        <w:rPr>
          <w:rFonts w:ascii="Arial" w:hAnsi="Arial" w:cs="Arial"/>
          <w:sz w:val="15"/>
          <w:szCs w:val="15"/>
          <w:lang w:val="hr-BA"/>
        </w:rPr>
        <w:tab/>
        <w:t>OBR-NNP (za žiralnu isplatu), OBR-IPT (za gotovinsku isplatu)</w:t>
      </w:r>
    </w:p>
    <w:p w14:paraId="024A361C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2.</w:t>
      </w:r>
      <w:r w:rsidRPr="00E11461">
        <w:rPr>
          <w:rFonts w:ascii="Arial" w:hAnsi="Arial" w:cs="Arial"/>
          <w:sz w:val="15"/>
          <w:szCs w:val="15"/>
          <w:lang w:val="hr-BA"/>
        </w:rPr>
        <w:tab/>
        <w:t>Kopija putnih karata (originalna putna karta za isplate u gotovini, v. 17.2.12)</w:t>
      </w:r>
    </w:p>
    <w:p w14:paraId="740A860B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3.</w:t>
      </w:r>
      <w:r w:rsidRPr="00E11461">
        <w:rPr>
          <w:rFonts w:ascii="Arial" w:hAnsi="Arial" w:cs="Arial"/>
          <w:sz w:val="15"/>
          <w:szCs w:val="15"/>
          <w:lang w:val="hr-BA"/>
        </w:rPr>
        <w:tab/>
        <w:t>Kopija fiskalnog računa od goriva ne stariji od 24 sata od početka događaja u iznosu od najmanje 50% sredstava koja će biti isplaćena za gorivo</w:t>
      </w:r>
    </w:p>
    <w:p w14:paraId="52C544D7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4.</w:t>
      </w:r>
      <w:r w:rsidRPr="00E11461">
        <w:rPr>
          <w:rFonts w:ascii="Arial" w:hAnsi="Arial" w:cs="Arial"/>
          <w:sz w:val="15"/>
          <w:szCs w:val="15"/>
          <w:lang w:val="hr-BA"/>
        </w:rPr>
        <w:tab/>
        <w:t>Kopija saobraćajne dozvole (kopira je ili fotografira programsko osoblje)</w:t>
      </w:r>
    </w:p>
    <w:p w14:paraId="74EECBC9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5.</w:t>
      </w:r>
      <w:r w:rsidRPr="00E11461">
        <w:rPr>
          <w:rFonts w:ascii="Arial" w:hAnsi="Arial" w:cs="Arial"/>
          <w:sz w:val="15"/>
          <w:szCs w:val="15"/>
          <w:lang w:val="hr-BA"/>
        </w:rPr>
        <w:tab/>
        <w:t>Kopija računa od cestarine</w:t>
      </w:r>
    </w:p>
    <w:p w14:paraId="080CDC81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6.</w:t>
      </w:r>
      <w:r w:rsidRPr="00E11461">
        <w:rPr>
          <w:rFonts w:ascii="Arial" w:hAnsi="Arial" w:cs="Arial"/>
          <w:sz w:val="15"/>
          <w:szCs w:val="15"/>
          <w:lang w:val="hr-BA"/>
        </w:rPr>
        <w:tab/>
        <w:t xml:space="preserve">Popunjen Zahtjev za refundaciju putnih troškova (OBR-PPT). </w:t>
      </w:r>
      <w:r w:rsidR="007B03E0" w:rsidRPr="00E11461">
        <w:rPr>
          <w:rFonts w:ascii="Arial" w:hAnsi="Arial" w:cs="Arial"/>
          <w:sz w:val="15"/>
          <w:szCs w:val="15"/>
          <w:lang w:val="hr-BA"/>
        </w:rPr>
        <w:sym w:font="Symbol" w:char="F05B"/>
      </w:r>
      <w:r w:rsidR="007B03E0" w:rsidRPr="00E11461">
        <w:rPr>
          <w:rFonts w:ascii="Arial" w:hAnsi="Arial" w:cs="Arial"/>
          <w:sz w:val="15"/>
          <w:szCs w:val="15"/>
          <w:lang w:val="hr-BA"/>
        </w:rPr>
        <w:t>…</w:t>
      </w:r>
      <w:r w:rsidR="007B03E0" w:rsidRPr="00E11461">
        <w:rPr>
          <w:rFonts w:ascii="Arial" w:hAnsi="Arial" w:cs="Arial"/>
          <w:sz w:val="15"/>
          <w:szCs w:val="15"/>
          <w:lang w:val="hr-BA"/>
        </w:rPr>
        <w:sym w:font="Symbol" w:char="F05D"/>
      </w:r>
    </w:p>
    <w:p w14:paraId="7073E55A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5.</w:t>
      </w:r>
      <w:r w:rsidRPr="00E11461">
        <w:rPr>
          <w:rFonts w:ascii="Arial" w:hAnsi="Arial" w:cs="Arial"/>
          <w:sz w:val="15"/>
          <w:szCs w:val="15"/>
          <w:lang w:val="hr-BA"/>
        </w:rPr>
        <w:tab/>
        <w:t>Računi od taksija ne mogu biti priznati, osim u iznimnim slučajevima koji su prije početka putovanja odobreni od voditelja programa.</w:t>
      </w:r>
    </w:p>
    <w:p w14:paraId="29329925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6.</w:t>
      </w:r>
      <w:r w:rsidRPr="00E11461">
        <w:rPr>
          <w:rFonts w:ascii="Arial" w:hAnsi="Arial" w:cs="Arial"/>
          <w:sz w:val="15"/>
          <w:szCs w:val="15"/>
          <w:lang w:val="hr-BA"/>
        </w:rPr>
        <w:tab/>
        <w:t>Da bi učesnicima bili isplaćeni putni troškovi žiralno, potrebno je:</w:t>
      </w:r>
    </w:p>
    <w:p w14:paraId="1529E634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•</w:t>
      </w:r>
      <w:r w:rsidRPr="00E11461">
        <w:rPr>
          <w:rFonts w:ascii="Arial" w:hAnsi="Arial" w:cs="Arial"/>
          <w:sz w:val="15"/>
          <w:szCs w:val="15"/>
          <w:lang w:val="hr-BA"/>
        </w:rPr>
        <w:tab/>
        <w:t>da prije početka događaja učesnici dostave OBR-PPT u skladu s instrukcijama programa ili odjela i da ga program/odjel odobri,</w:t>
      </w:r>
    </w:p>
    <w:p w14:paraId="0371107E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•</w:t>
      </w:r>
      <w:r w:rsidRPr="00E11461">
        <w:rPr>
          <w:rFonts w:ascii="Arial" w:hAnsi="Arial" w:cs="Arial"/>
          <w:sz w:val="15"/>
          <w:szCs w:val="15"/>
          <w:lang w:val="hr-BA"/>
        </w:rPr>
        <w:tab/>
        <w:t>da nakon održavanja događaja dostave revidiran OBR-PPT u skladu sa stvarnim troškom, u roku od 7 dana od dana završetka događaja,</w:t>
      </w:r>
    </w:p>
    <w:p w14:paraId="23925CB6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•</w:t>
      </w:r>
      <w:r w:rsidRPr="00E11461">
        <w:rPr>
          <w:rFonts w:ascii="Arial" w:hAnsi="Arial" w:cs="Arial"/>
          <w:sz w:val="15"/>
          <w:szCs w:val="15"/>
          <w:lang w:val="hr-BA"/>
        </w:rPr>
        <w:tab/>
        <w:t>da zajedno s OBR-PPT dostave skeniranu dokumentaciju iz 17.2.14 kao dokaz za troškove navedene u zahtjevu,</w:t>
      </w:r>
    </w:p>
    <w:p w14:paraId="40FB68AA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•</w:t>
      </w:r>
      <w:r w:rsidRPr="00E11461">
        <w:rPr>
          <w:rFonts w:ascii="Arial" w:hAnsi="Arial" w:cs="Arial"/>
          <w:sz w:val="15"/>
          <w:szCs w:val="15"/>
          <w:lang w:val="hr-BA"/>
        </w:rPr>
        <w:tab/>
        <w:t xml:space="preserve">da program/odjel dostavi Odjelu za finansije uredno popunjen OBR-NNP s pratećom dokumentacijom. </w:t>
      </w:r>
    </w:p>
    <w:p w14:paraId="07EB2498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7.</w:t>
      </w:r>
      <w:r w:rsidRPr="00E11461">
        <w:rPr>
          <w:rFonts w:ascii="Arial" w:hAnsi="Arial" w:cs="Arial"/>
          <w:sz w:val="15"/>
          <w:szCs w:val="15"/>
          <w:lang w:val="hr-BA"/>
        </w:rPr>
        <w:tab/>
        <w:t>Za troškove za koje učesnik nije u mogućnosti dostaviti popratnu dokumentaciju nije moguća donacija putnih troškova. Učesnik koji ne dostavi potrebnu dokumentaciju na vrijeme (u roku od 7 dana od dana završetka događaja) nema pravo na isplatu putnih troškova.</w:t>
      </w:r>
    </w:p>
    <w:p w14:paraId="62E77EBC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8.</w:t>
      </w:r>
      <w:r w:rsidRPr="00E11461">
        <w:rPr>
          <w:rFonts w:ascii="Arial" w:hAnsi="Arial" w:cs="Arial"/>
          <w:sz w:val="15"/>
          <w:szCs w:val="15"/>
          <w:lang w:val="hr-BA"/>
        </w:rPr>
        <w:tab/>
        <w:t>Ako više učesnika dolazi u jednom vozilu koje se nalazi u ličnom vlasništvu, ostvaruju pravo na jednu isplatu putnih troškova, koja se isplaćuje vlasniku ili vozaču vozila.</w:t>
      </w:r>
    </w:p>
    <w:p w14:paraId="65F5CFE1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19.</w:t>
      </w:r>
      <w:r w:rsidRPr="00E11461">
        <w:rPr>
          <w:rFonts w:ascii="Arial" w:hAnsi="Arial" w:cs="Arial"/>
          <w:sz w:val="15"/>
          <w:szCs w:val="15"/>
          <w:lang w:val="hr-BA"/>
        </w:rPr>
        <w:tab/>
        <w:t>S ciljem efikasnog trošenja sredstava, voditelj programa mora osigurati da se putni troškovi isplaćuju isključivo na nivou stvarnih potreba, što podrazumijeva da više učesnika koji dolaze iz jednog mjesta putuju zajedno.</w:t>
      </w:r>
    </w:p>
    <w:p w14:paraId="2234E5EC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20.</w:t>
      </w:r>
      <w:r w:rsidRPr="00E11461">
        <w:rPr>
          <w:rFonts w:ascii="Arial" w:hAnsi="Arial" w:cs="Arial"/>
          <w:sz w:val="15"/>
          <w:szCs w:val="15"/>
          <w:lang w:val="hr-BA"/>
        </w:rPr>
        <w:tab/>
        <w:t>Avioprijevoz unutar Bosne i Hercegovine nije dozvoljen. Avionske karte za putovanje učesnika iz BiH u inostranstvo i obrnuto u pravilu kupuje Institut, nakon što uposlenik pošalje sljedeće podatke Odjelu za finansije: ime i prezime svih osoba koje putuju, njihov spol, broj pasoša, naziv države koja je izdala pasoš, relacije leta s datumom polaska i povratka, željena satnica kad putnici trebaju biti na odredištu, odn. satnica kad putnici mogu krenuti s odredišta nazad; Odjel za finansije će u slučaju da cijena avionske karte varira u odnosu na satnicu posavjetovati se s nadležnim uposlenikom u vezi sa satnicom/danom letenja.</w:t>
      </w:r>
    </w:p>
    <w:p w14:paraId="626559E3" w14:textId="77777777" w:rsidR="007E39BB" w:rsidRPr="00E11461" w:rsidRDefault="007E39BB" w:rsidP="007E39BB">
      <w:pPr>
        <w:pStyle w:val="NoSpacing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7.2.21.</w:t>
      </w:r>
      <w:r w:rsidRPr="00E11461">
        <w:rPr>
          <w:rFonts w:ascii="Arial" w:hAnsi="Arial" w:cs="Arial"/>
          <w:sz w:val="15"/>
          <w:szCs w:val="15"/>
          <w:lang w:val="hr-BA"/>
        </w:rPr>
        <w:tab/>
        <w:t xml:space="preserve">Da bi troškovi avionske karte bili priznati potrebno je priložiti sljedeću dokumentaciju: </w:t>
      </w:r>
    </w:p>
    <w:p w14:paraId="65363A6C" w14:textId="77777777" w:rsidR="007E39BB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1.</w:t>
      </w:r>
      <w:r w:rsidRPr="00E11461">
        <w:rPr>
          <w:rFonts w:ascii="Arial" w:hAnsi="Arial" w:cs="Arial"/>
          <w:sz w:val="15"/>
          <w:szCs w:val="15"/>
          <w:lang w:val="hr-BA"/>
        </w:rPr>
        <w:tab/>
        <w:t>Elektronski ili štampani račun</w:t>
      </w:r>
    </w:p>
    <w:p w14:paraId="6C6C1CB8" w14:textId="77777777" w:rsidR="004B151C" w:rsidRPr="00E11461" w:rsidRDefault="007E39BB" w:rsidP="007E39BB">
      <w:pPr>
        <w:pStyle w:val="NoSpacing"/>
        <w:ind w:firstLine="567"/>
        <w:jc w:val="both"/>
        <w:rPr>
          <w:rFonts w:ascii="Arial" w:hAnsi="Arial" w:cs="Arial"/>
          <w:sz w:val="15"/>
          <w:szCs w:val="15"/>
          <w:lang w:val="hr-BA"/>
        </w:rPr>
      </w:pPr>
      <w:r w:rsidRPr="00E11461">
        <w:rPr>
          <w:rFonts w:ascii="Arial" w:hAnsi="Arial" w:cs="Arial"/>
          <w:sz w:val="15"/>
          <w:szCs w:val="15"/>
          <w:lang w:val="hr-BA"/>
        </w:rPr>
        <w:t>2.</w:t>
      </w:r>
      <w:r w:rsidRPr="00E11461">
        <w:rPr>
          <w:rFonts w:ascii="Arial" w:hAnsi="Arial" w:cs="Arial"/>
          <w:sz w:val="15"/>
          <w:szCs w:val="15"/>
          <w:lang w:val="hr-BA"/>
        </w:rPr>
        <w:tab/>
        <w:t>Originalna karta za ulazak u avion (Boarding Pass) (Za učesnike iz BiH potrebno je dostaviti karte sa svih relacija, a za učesnike iz inostranstva samo za dolazak u BiH)</w:t>
      </w:r>
    </w:p>
    <w:sectPr w:rsidR="004B151C" w:rsidRPr="00E11461" w:rsidSect="00A75B47">
      <w:headerReference w:type="default" r:id="rId8"/>
      <w:footerReference w:type="default" r:id="rId9"/>
      <w:pgSz w:w="11906" w:h="16838"/>
      <w:pgMar w:top="709" w:right="1417" w:bottom="567" w:left="1417" w:header="568" w:footer="3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F83070" w14:textId="77777777" w:rsidR="004A0E2D" w:rsidRPr="00DE2AC5" w:rsidRDefault="004A0E2D" w:rsidP="00DE2AC5">
      <w:pPr>
        <w:pStyle w:val="NoSpacing"/>
        <w:rPr>
          <w:sz w:val="14"/>
          <w:szCs w:val="14"/>
        </w:rPr>
      </w:pPr>
      <w:r>
        <w:separator/>
      </w:r>
    </w:p>
  </w:endnote>
  <w:endnote w:type="continuationSeparator" w:id="0">
    <w:p w14:paraId="2FC7B6F5" w14:textId="77777777" w:rsidR="004A0E2D" w:rsidRPr="00DE2AC5" w:rsidRDefault="004A0E2D" w:rsidP="00DE2AC5">
      <w:pPr>
        <w:pStyle w:val="NoSpacing"/>
        <w:rPr>
          <w:sz w:val="14"/>
          <w:szCs w:val="14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AC7313" w14:textId="77777777" w:rsidR="00DE2AC5" w:rsidRPr="00E11461" w:rsidRDefault="00732B47">
    <w:pPr>
      <w:pStyle w:val="Footer"/>
      <w:rPr>
        <w:rFonts w:ascii="Arial" w:hAnsi="Arial" w:cs="Arial"/>
        <w:sz w:val="12"/>
        <w:szCs w:val="12"/>
      </w:rPr>
    </w:pPr>
    <w:r w:rsidRPr="00E11461">
      <w:rPr>
        <w:rFonts w:ascii="Arial" w:hAnsi="Arial" w:cs="Arial"/>
        <w:sz w:val="12"/>
        <w:szCs w:val="12"/>
      </w:rPr>
      <w:t>OBR-PPT</w:t>
    </w:r>
    <w:r w:rsidR="007B03E0" w:rsidRPr="00E11461">
      <w:rPr>
        <w:rFonts w:ascii="Arial" w:hAnsi="Arial" w:cs="Arial"/>
        <w:sz w:val="12"/>
        <w:szCs w:val="12"/>
      </w:rPr>
      <w:t>-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0584D2" w14:textId="77777777" w:rsidR="004A0E2D" w:rsidRPr="00DE2AC5" w:rsidRDefault="004A0E2D" w:rsidP="00DE2AC5">
      <w:pPr>
        <w:pStyle w:val="NoSpacing"/>
        <w:rPr>
          <w:sz w:val="14"/>
          <w:szCs w:val="14"/>
        </w:rPr>
      </w:pPr>
      <w:r>
        <w:separator/>
      </w:r>
    </w:p>
  </w:footnote>
  <w:footnote w:type="continuationSeparator" w:id="0">
    <w:p w14:paraId="383F2259" w14:textId="77777777" w:rsidR="004A0E2D" w:rsidRPr="00DE2AC5" w:rsidRDefault="004A0E2D" w:rsidP="00DE2AC5">
      <w:pPr>
        <w:pStyle w:val="NoSpacing"/>
        <w:rPr>
          <w:sz w:val="14"/>
          <w:szCs w:val="14"/>
        </w:rPr>
      </w:pPr>
      <w:r>
        <w:continuationSeparator/>
      </w:r>
    </w:p>
  </w:footnote>
  <w:footnote w:id="1">
    <w:p w14:paraId="047D983F" w14:textId="77777777" w:rsidR="00BF2710" w:rsidRPr="00E11461" w:rsidRDefault="00BF2710" w:rsidP="00886D8F">
      <w:pPr>
        <w:pStyle w:val="NoSpacing"/>
        <w:rPr>
          <w:rFonts w:ascii="Arial" w:hAnsi="Arial" w:cs="Arial"/>
          <w:sz w:val="10"/>
          <w:szCs w:val="10"/>
        </w:rPr>
      </w:pPr>
      <w:r w:rsidRPr="00E11461">
        <w:rPr>
          <w:rStyle w:val="FootnoteReference"/>
          <w:rFonts w:ascii="Arial" w:hAnsi="Arial" w:cs="Arial"/>
          <w:sz w:val="10"/>
          <w:szCs w:val="10"/>
        </w:rPr>
        <w:footnoteRef/>
      </w:r>
      <w:r w:rsidRPr="00E11461">
        <w:rPr>
          <w:rFonts w:ascii="Arial" w:hAnsi="Arial" w:cs="Arial"/>
          <w:sz w:val="10"/>
          <w:szCs w:val="10"/>
        </w:rPr>
        <w:t xml:space="preserve"> Potrebno popuniti ako osoba dolazi vlastitim vozilom.</w:t>
      </w:r>
    </w:p>
  </w:footnote>
  <w:footnote w:id="2">
    <w:p w14:paraId="6146497B" w14:textId="77777777" w:rsidR="005C1C1C" w:rsidRPr="00E11461" w:rsidRDefault="005C1C1C" w:rsidP="00886D8F">
      <w:pPr>
        <w:pStyle w:val="NoSpacing"/>
        <w:rPr>
          <w:rFonts w:ascii="Arial" w:hAnsi="Arial" w:cs="Arial"/>
          <w:sz w:val="10"/>
          <w:szCs w:val="10"/>
        </w:rPr>
      </w:pPr>
      <w:r w:rsidRPr="00E11461">
        <w:rPr>
          <w:rStyle w:val="FootnoteReference"/>
          <w:rFonts w:ascii="Arial" w:hAnsi="Arial" w:cs="Arial"/>
          <w:sz w:val="10"/>
          <w:szCs w:val="10"/>
        </w:rPr>
        <w:footnoteRef/>
      </w:r>
      <w:r w:rsidRPr="00E11461">
        <w:rPr>
          <w:rFonts w:ascii="Arial" w:hAnsi="Arial" w:cs="Arial"/>
          <w:sz w:val="10"/>
          <w:szCs w:val="10"/>
        </w:rPr>
        <w:t xml:space="preserve"> Potrebno popuniti ako osoba ne dolazi javnim prijevozom.</w:t>
      </w:r>
    </w:p>
  </w:footnote>
  <w:footnote w:id="3">
    <w:p w14:paraId="607DCE0C" w14:textId="6B8AC645" w:rsidR="00696AF8" w:rsidRPr="00E11461" w:rsidRDefault="00696AF8" w:rsidP="00886D8F">
      <w:pPr>
        <w:pStyle w:val="NoSpacing"/>
        <w:rPr>
          <w:rFonts w:ascii="Arial" w:hAnsi="Arial" w:cs="Arial"/>
          <w:sz w:val="10"/>
          <w:szCs w:val="10"/>
        </w:rPr>
      </w:pPr>
      <w:r w:rsidRPr="00E11461">
        <w:rPr>
          <w:rStyle w:val="FootnoteReference"/>
          <w:rFonts w:ascii="Arial" w:hAnsi="Arial" w:cs="Arial"/>
          <w:sz w:val="10"/>
          <w:szCs w:val="10"/>
        </w:rPr>
        <w:footnoteRef/>
      </w:r>
      <w:r w:rsidRPr="00E11461">
        <w:rPr>
          <w:rFonts w:ascii="Arial" w:hAnsi="Arial" w:cs="Arial"/>
          <w:sz w:val="10"/>
          <w:szCs w:val="10"/>
        </w:rPr>
        <w:t xml:space="preserve"> </w:t>
      </w:r>
      <w:r w:rsidR="00A04596" w:rsidRPr="00A04596">
        <w:rPr>
          <w:rFonts w:ascii="Arial" w:hAnsi="Arial" w:cs="Arial"/>
          <w:sz w:val="10"/>
          <w:szCs w:val="10"/>
        </w:rPr>
        <w:t xml:space="preserve">Ukoliko je osoba uposlenik </w:t>
      </w:r>
      <w:r w:rsidR="00C3090F">
        <w:rPr>
          <w:rFonts w:ascii="Arial" w:hAnsi="Arial" w:cs="Arial"/>
          <w:sz w:val="10"/>
          <w:szCs w:val="10"/>
        </w:rPr>
        <w:t>pravnog lica</w:t>
      </w:r>
      <w:r w:rsidR="00A04596">
        <w:rPr>
          <w:rFonts w:ascii="Arial" w:hAnsi="Arial" w:cs="Arial"/>
          <w:sz w:val="10"/>
          <w:szCs w:val="10"/>
        </w:rPr>
        <w:t xml:space="preserve"> u ime koje</w:t>
      </w:r>
      <w:r w:rsidR="00C3090F">
        <w:rPr>
          <w:rFonts w:ascii="Arial" w:hAnsi="Arial" w:cs="Arial"/>
          <w:sz w:val="10"/>
          <w:szCs w:val="10"/>
        </w:rPr>
        <w:t>g</w:t>
      </w:r>
      <w:r w:rsidR="00A04596">
        <w:rPr>
          <w:rFonts w:ascii="Arial" w:hAnsi="Arial" w:cs="Arial"/>
          <w:sz w:val="10"/>
          <w:szCs w:val="10"/>
        </w:rPr>
        <w:t xml:space="preserve"> je pozvan na događaj</w:t>
      </w:r>
      <w:r w:rsidR="00A04596" w:rsidRPr="00A04596">
        <w:rPr>
          <w:rFonts w:ascii="Arial" w:hAnsi="Arial" w:cs="Arial"/>
          <w:sz w:val="10"/>
          <w:szCs w:val="10"/>
        </w:rPr>
        <w:t xml:space="preserve">, upisuju se bankovni podaci </w:t>
      </w:r>
      <w:r w:rsidR="00C3090F">
        <w:rPr>
          <w:rFonts w:ascii="Arial" w:hAnsi="Arial" w:cs="Arial"/>
          <w:sz w:val="10"/>
          <w:szCs w:val="10"/>
        </w:rPr>
        <w:t>pravnog lica</w:t>
      </w:r>
      <w:r w:rsidR="00A04596" w:rsidRPr="00A04596">
        <w:rPr>
          <w:rFonts w:ascii="Arial" w:hAnsi="Arial" w:cs="Arial"/>
          <w:sz w:val="10"/>
          <w:szCs w:val="10"/>
        </w:rPr>
        <w:t>.</w:t>
      </w:r>
      <w:r w:rsidR="00A04596">
        <w:rPr>
          <w:rFonts w:ascii="Arial" w:hAnsi="Arial" w:cs="Arial"/>
          <w:sz w:val="10"/>
          <w:szCs w:val="10"/>
        </w:rPr>
        <w:t xml:space="preserve"> Lični bankovni podaci upisuju se samo ako je tako s Institutom unaprijed dogovoreno.</w:t>
      </w:r>
    </w:p>
  </w:footnote>
  <w:footnote w:id="4">
    <w:p w14:paraId="55567E72" w14:textId="77777777" w:rsidR="00886D8F" w:rsidRPr="00E11461" w:rsidRDefault="00886D8F" w:rsidP="00886D8F">
      <w:pPr>
        <w:pStyle w:val="NoSpacing"/>
        <w:rPr>
          <w:rFonts w:ascii="Arial" w:hAnsi="Arial" w:cs="Arial"/>
        </w:rPr>
      </w:pPr>
      <w:r w:rsidRPr="00E11461">
        <w:rPr>
          <w:rStyle w:val="FootnoteReference"/>
          <w:rFonts w:ascii="Arial" w:hAnsi="Arial" w:cs="Arial"/>
          <w:sz w:val="10"/>
          <w:szCs w:val="10"/>
        </w:rPr>
        <w:footnoteRef/>
      </w:r>
      <w:r w:rsidRPr="00E11461">
        <w:rPr>
          <w:rFonts w:ascii="Arial" w:hAnsi="Arial" w:cs="Arial"/>
          <w:sz w:val="10"/>
          <w:szCs w:val="10"/>
        </w:rPr>
        <w:t xml:space="preserve"> Ako osoba koja podnosi zahtjev šalje zahtjev e-mailom sa svoje e-mail adrese, nije potreban potpis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EF676A" w14:textId="77777777" w:rsidR="00DE2AC5" w:rsidRDefault="00D2017F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0346DA0" wp14:editId="0955044D">
          <wp:simplePos x="0" y="0"/>
          <wp:positionH relativeFrom="column">
            <wp:posOffset>-94615</wp:posOffset>
          </wp:positionH>
          <wp:positionV relativeFrom="paragraph">
            <wp:posOffset>-135890</wp:posOffset>
          </wp:positionV>
          <wp:extent cx="1247775" cy="443230"/>
          <wp:effectExtent l="0" t="0" r="9525" b="0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7775" cy="443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F13D09"/>
    <w:multiLevelType w:val="hybridMultilevel"/>
    <w:tmpl w:val="88B29714"/>
    <w:lvl w:ilvl="0" w:tplc="141A0001">
      <w:start w:val="1"/>
      <w:numFmt w:val="bullet"/>
      <w:lvlText w:val=""/>
      <w:lvlJc w:val="left"/>
      <w:pPr>
        <w:ind w:left="201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273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45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17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89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61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33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705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770" w:hanging="360"/>
      </w:pPr>
      <w:rPr>
        <w:rFonts w:ascii="Wingdings" w:hAnsi="Wingdings" w:hint="default"/>
      </w:rPr>
    </w:lvl>
  </w:abstractNum>
  <w:abstractNum w:abstractNumId="1">
    <w:nsid w:val="29FD0811"/>
    <w:multiLevelType w:val="multilevel"/>
    <w:tmpl w:val="52E6A832"/>
    <w:lvl w:ilvl="0">
      <w:start w:val="7"/>
      <w:numFmt w:val="decimal"/>
      <w:pStyle w:val="Heading1"/>
      <w:lvlText w:val="%1."/>
      <w:lvlJc w:val="right"/>
      <w:pPr>
        <w:ind w:left="720" w:hanging="360"/>
      </w:pPr>
      <w:rPr>
        <w:rFonts w:hint="default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>
    <w:nsid w:val="699C4A28"/>
    <w:multiLevelType w:val="hybridMultilevel"/>
    <w:tmpl w:val="BC4639F0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69AC2951"/>
    <w:multiLevelType w:val="hybridMultilevel"/>
    <w:tmpl w:val="08CCEE98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Ehc9U8qVt749/M7jQMsoT94CMxxnWqXP5d0qB3h+0ajjd3917li7XnlULU68JyzS4NP0JHMNrSWe5qT3nh/Ng==" w:salt="EqNycHrRdyAR0+HzEVbPW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bE0MzM1NjI0NjdT0lEKTi0uzszPAykwrgUAqfCTGywAAAA="/>
  </w:docVars>
  <w:rsids>
    <w:rsidRoot w:val="00770928"/>
    <w:rsid w:val="000A737B"/>
    <w:rsid w:val="000D7728"/>
    <w:rsid w:val="00182018"/>
    <w:rsid w:val="001A487B"/>
    <w:rsid w:val="001B0B36"/>
    <w:rsid w:val="001B54C9"/>
    <w:rsid w:val="001C0635"/>
    <w:rsid w:val="001C3317"/>
    <w:rsid w:val="001F6D05"/>
    <w:rsid w:val="001F749B"/>
    <w:rsid w:val="00247E68"/>
    <w:rsid w:val="002A49B2"/>
    <w:rsid w:val="002B5318"/>
    <w:rsid w:val="00305198"/>
    <w:rsid w:val="00324101"/>
    <w:rsid w:val="00341403"/>
    <w:rsid w:val="00366AF6"/>
    <w:rsid w:val="00383968"/>
    <w:rsid w:val="00385EE7"/>
    <w:rsid w:val="003870E9"/>
    <w:rsid w:val="003919EC"/>
    <w:rsid w:val="003E0E21"/>
    <w:rsid w:val="003F7DE6"/>
    <w:rsid w:val="00403136"/>
    <w:rsid w:val="00410993"/>
    <w:rsid w:val="0045549E"/>
    <w:rsid w:val="004645C9"/>
    <w:rsid w:val="00466DE3"/>
    <w:rsid w:val="0047108B"/>
    <w:rsid w:val="004A0E2D"/>
    <w:rsid w:val="004B151C"/>
    <w:rsid w:val="004B21F8"/>
    <w:rsid w:val="004E73E4"/>
    <w:rsid w:val="00523605"/>
    <w:rsid w:val="0053045E"/>
    <w:rsid w:val="00531077"/>
    <w:rsid w:val="00565B75"/>
    <w:rsid w:val="005C1C1C"/>
    <w:rsid w:val="005D7D91"/>
    <w:rsid w:val="00615658"/>
    <w:rsid w:val="00627D2F"/>
    <w:rsid w:val="00632F93"/>
    <w:rsid w:val="00667EED"/>
    <w:rsid w:val="00696AF8"/>
    <w:rsid w:val="00697C52"/>
    <w:rsid w:val="006C051A"/>
    <w:rsid w:val="006D365C"/>
    <w:rsid w:val="006E1118"/>
    <w:rsid w:val="00732B47"/>
    <w:rsid w:val="00770928"/>
    <w:rsid w:val="007A4E26"/>
    <w:rsid w:val="007B03E0"/>
    <w:rsid w:val="007B44DA"/>
    <w:rsid w:val="007E39BB"/>
    <w:rsid w:val="007F3CC1"/>
    <w:rsid w:val="0083430E"/>
    <w:rsid w:val="00851CB6"/>
    <w:rsid w:val="00851D97"/>
    <w:rsid w:val="00866363"/>
    <w:rsid w:val="00886D8F"/>
    <w:rsid w:val="008A4688"/>
    <w:rsid w:val="008B1F99"/>
    <w:rsid w:val="008B71BA"/>
    <w:rsid w:val="008F177E"/>
    <w:rsid w:val="00901020"/>
    <w:rsid w:val="009363EA"/>
    <w:rsid w:val="00962866"/>
    <w:rsid w:val="00972A02"/>
    <w:rsid w:val="00976293"/>
    <w:rsid w:val="009A0417"/>
    <w:rsid w:val="009D0390"/>
    <w:rsid w:val="00A00F7A"/>
    <w:rsid w:val="00A04596"/>
    <w:rsid w:val="00A61713"/>
    <w:rsid w:val="00A75B47"/>
    <w:rsid w:val="00A8357B"/>
    <w:rsid w:val="00AD1E3C"/>
    <w:rsid w:val="00AE2E80"/>
    <w:rsid w:val="00AF3A40"/>
    <w:rsid w:val="00B41481"/>
    <w:rsid w:val="00B81D61"/>
    <w:rsid w:val="00B933BB"/>
    <w:rsid w:val="00B967A2"/>
    <w:rsid w:val="00BB1A14"/>
    <w:rsid w:val="00BD3042"/>
    <w:rsid w:val="00BD65C6"/>
    <w:rsid w:val="00BF2710"/>
    <w:rsid w:val="00BF6773"/>
    <w:rsid w:val="00C3090F"/>
    <w:rsid w:val="00C93F39"/>
    <w:rsid w:val="00CB4609"/>
    <w:rsid w:val="00CD70D1"/>
    <w:rsid w:val="00CE01F9"/>
    <w:rsid w:val="00CF0130"/>
    <w:rsid w:val="00D061CB"/>
    <w:rsid w:val="00D06931"/>
    <w:rsid w:val="00D2017F"/>
    <w:rsid w:val="00D21B1B"/>
    <w:rsid w:val="00DB1741"/>
    <w:rsid w:val="00DE2AC5"/>
    <w:rsid w:val="00E11461"/>
    <w:rsid w:val="00E12118"/>
    <w:rsid w:val="00E733FF"/>
    <w:rsid w:val="00E86983"/>
    <w:rsid w:val="00E87C6E"/>
    <w:rsid w:val="00EA10CA"/>
    <w:rsid w:val="00EF0A62"/>
    <w:rsid w:val="00F35078"/>
    <w:rsid w:val="00F4086E"/>
    <w:rsid w:val="00F56B14"/>
    <w:rsid w:val="00FB4A1C"/>
    <w:rsid w:val="00FC4D22"/>
    <w:rsid w:val="00FC7D53"/>
    <w:rsid w:val="00FD01FE"/>
    <w:rsid w:val="00FE5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DFE6C1"/>
  <w15:chartTrackingRefBased/>
  <w15:docId w15:val="{8DBD5E70-C367-4C71-88B9-0BBF636E7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Calibri" w:hAnsi="Verdana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2E80"/>
    <w:pPr>
      <w:spacing w:after="200" w:line="276" w:lineRule="auto"/>
    </w:pPr>
    <w:rPr>
      <w:sz w:val="14"/>
      <w:szCs w:val="1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9BB"/>
    <w:pPr>
      <w:keepNext/>
      <w:keepLines/>
      <w:numPr>
        <w:numId w:val="3"/>
      </w:numPr>
      <w:spacing w:before="240" w:after="0" w:line="259" w:lineRule="auto"/>
      <w:outlineLvl w:val="0"/>
    </w:pPr>
    <w:rPr>
      <w:rFonts w:eastAsiaTheme="majorEastAsia" w:cstheme="majorBidi"/>
      <w:b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4101"/>
    <w:rPr>
      <w:sz w:val="18"/>
      <w:szCs w:val="22"/>
      <w:lang w:eastAsia="en-US"/>
    </w:rPr>
  </w:style>
  <w:style w:type="character" w:styleId="FootnoteReference">
    <w:name w:val="footnote reference"/>
    <w:uiPriority w:val="99"/>
    <w:semiHidden/>
    <w:unhideWhenUsed/>
    <w:rsid w:val="00324101"/>
    <w:rPr>
      <w:rFonts w:ascii="Verdana" w:hAnsi="Verdana"/>
      <w:sz w:val="14"/>
      <w:vertAlign w:val="superscript"/>
    </w:rPr>
  </w:style>
  <w:style w:type="table" w:styleId="TableGrid">
    <w:name w:val="Table Grid"/>
    <w:basedOn w:val="TableNormal"/>
    <w:uiPriority w:val="59"/>
    <w:rsid w:val="00770928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E2AC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DE2AC5"/>
    <w:rPr>
      <w:sz w:val="14"/>
      <w:szCs w:val="1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E2AC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E2AC5"/>
    <w:rPr>
      <w:sz w:val="14"/>
      <w:szCs w:val="1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6AF8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696AF8"/>
    <w:rPr>
      <w:lang w:eastAsia="en-US"/>
    </w:rPr>
  </w:style>
  <w:style w:type="character" w:styleId="Hyperlink">
    <w:name w:val="Hyperlink"/>
    <w:uiPriority w:val="99"/>
    <w:unhideWhenUsed/>
    <w:rsid w:val="001B54C9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C93F3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E39BB"/>
    <w:rPr>
      <w:rFonts w:eastAsiaTheme="majorEastAsia" w:cstheme="majorBidi"/>
      <w:b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7E39B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B5AB03-033E-4531-AC71-E2D9B584C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07</Words>
  <Characters>7451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OBR-PPT</vt:lpstr>
      <vt:lpstr>OBR-PPT</vt:lpstr>
    </vt:vector>
  </TitlesOfParts>
  <Company>Institut za razvoj mladih KULT</Company>
  <LinksUpToDate>false</LinksUpToDate>
  <CharactersWithSpaces>8741</CharactersWithSpaces>
  <SharedDoc>false</SharedDoc>
  <HLinks>
    <vt:vector size="6" baseType="variant">
      <vt:variant>
        <vt:i4>3211386</vt:i4>
      </vt:variant>
      <vt:variant>
        <vt:i4>136</vt:i4>
      </vt:variant>
      <vt:variant>
        <vt:i4>0</vt:i4>
      </vt:variant>
      <vt:variant>
        <vt:i4>5</vt:i4>
      </vt:variant>
      <vt:variant>
        <vt:lpwstr>http://www.viamicheli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-PPT</dc:title>
  <dc:subject/>
  <dc:creator>Jasmin Bešić</dc:creator>
  <cp:keywords/>
  <dc:description/>
  <cp:lastModifiedBy>Biljana Dragas</cp:lastModifiedBy>
  <cp:revision>2</cp:revision>
  <cp:lastPrinted>2019-01-24T09:06:00Z</cp:lastPrinted>
  <dcterms:created xsi:type="dcterms:W3CDTF">2023-06-13T09:10:00Z</dcterms:created>
  <dcterms:modified xsi:type="dcterms:W3CDTF">2023-06-13T09:10:00Z</dcterms:modified>
</cp:coreProperties>
</file>